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7A4A" w:rsidRPr="00E50CA7" w:rsidRDefault="00900C6F" w:rsidP="00E50CA7">
      <w:pPr>
        <w:jc w:val="center"/>
        <w:rPr>
          <w:rFonts w:ascii="Makkah" w:hAnsi="Makkah" w:cs="Makkah"/>
          <w:sz w:val="36"/>
          <w:szCs w:val="36"/>
          <w:rtl/>
          <w:lang w:bidi="ar-EG"/>
        </w:rPr>
      </w:pPr>
      <w:r w:rsidRPr="00E50CA7">
        <w:rPr>
          <w:rFonts w:ascii="Makkah" w:hAnsi="Makkah" w:cs="Makkah"/>
          <w:sz w:val="36"/>
          <w:szCs w:val="36"/>
          <w:rtl/>
          <w:lang w:bidi="ar-EG"/>
        </w:rPr>
        <w:t xml:space="preserve">الفرقة الثانية </w:t>
      </w:r>
      <w:r w:rsidR="00E50CA7" w:rsidRPr="00E50CA7">
        <w:rPr>
          <w:rFonts w:ascii="Makkah" w:hAnsi="Makkah" w:cs="Makkah"/>
          <w:sz w:val="36"/>
          <w:szCs w:val="36"/>
          <w:lang w:bidi="ar-EG"/>
        </w:rPr>
        <w:t>-</w:t>
      </w:r>
      <w:r w:rsidRPr="00E50CA7">
        <w:rPr>
          <w:rFonts w:ascii="Makkah" w:hAnsi="Makkah" w:cs="Makkah"/>
          <w:sz w:val="36"/>
          <w:szCs w:val="36"/>
          <w:rtl/>
          <w:lang w:bidi="ar-EG"/>
        </w:rPr>
        <w:t xml:space="preserve"> ميكانيكا </w:t>
      </w:r>
      <w:r w:rsidR="00E50CA7" w:rsidRPr="00E50CA7">
        <w:rPr>
          <w:rFonts w:ascii="Makkah" w:hAnsi="Makkah" w:cs="Makkah"/>
          <w:sz w:val="36"/>
          <w:szCs w:val="36"/>
          <w:lang w:bidi="ar-EG"/>
        </w:rPr>
        <w:t xml:space="preserve">- </w:t>
      </w:r>
      <w:r w:rsidRPr="00E50CA7">
        <w:rPr>
          <w:rFonts w:ascii="Makkah" w:hAnsi="Makkah" w:cs="Makkah"/>
          <w:sz w:val="36"/>
          <w:szCs w:val="36"/>
          <w:rtl/>
          <w:lang w:bidi="ar-EG"/>
        </w:rPr>
        <w:t>انتاج</w:t>
      </w:r>
      <w:r w:rsidR="00E875FE" w:rsidRPr="00E50CA7">
        <w:rPr>
          <w:rFonts w:ascii="Makkah" w:hAnsi="Makkah" w:cs="Makkah"/>
          <w:sz w:val="36"/>
          <w:szCs w:val="36"/>
          <w:rtl/>
          <w:lang w:bidi="ar-EG"/>
        </w:rPr>
        <w:t xml:space="preserve"> (عدد الطلاب :</w:t>
      </w:r>
      <w:r w:rsidR="00572B82">
        <w:rPr>
          <w:rFonts w:ascii="Makkah" w:hAnsi="Makkah" w:cs="Makkah"/>
          <w:sz w:val="36"/>
          <w:szCs w:val="36"/>
          <w:lang w:bidi="ar-EG"/>
        </w:rPr>
        <w:t>13</w:t>
      </w:r>
      <w:r w:rsidR="00E875FE" w:rsidRPr="00E50CA7">
        <w:rPr>
          <w:rFonts w:ascii="Makkah" w:hAnsi="Makkah" w:cs="Makkah"/>
          <w:sz w:val="36"/>
          <w:szCs w:val="36"/>
          <w:rtl/>
          <w:lang w:bidi="ar-EG"/>
        </w:rPr>
        <w:t>)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964"/>
        <w:gridCol w:w="964"/>
        <w:gridCol w:w="11"/>
        <w:gridCol w:w="943"/>
        <w:gridCol w:w="10"/>
        <w:gridCol w:w="990"/>
        <w:gridCol w:w="930"/>
        <w:gridCol w:w="38"/>
        <w:gridCol w:w="37"/>
        <w:gridCol w:w="921"/>
        <w:gridCol w:w="17"/>
        <w:gridCol w:w="969"/>
        <w:gridCol w:w="69"/>
        <w:gridCol w:w="715"/>
        <w:gridCol w:w="90"/>
        <w:gridCol w:w="1086"/>
        <w:gridCol w:w="976"/>
        <w:gridCol w:w="967"/>
        <w:gridCol w:w="71"/>
        <w:gridCol w:w="894"/>
        <w:gridCol w:w="963"/>
        <w:gridCol w:w="963"/>
      </w:tblGrid>
      <w:tr w:rsidR="00E50CA7" w:rsidRPr="00E50CA7" w:rsidTr="00AD42F0">
        <w:trPr>
          <w:trHeight w:val="285"/>
        </w:trPr>
        <w:tc>
          <w:tcPr>
            <w:tcW w:w="964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7 - 8</w:t>
            </w:r>
          </w:p>
        </w:tc>
        <w:tc>
          <w:tcPr>
            <w:tcW w:w="964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6-7</w:t>
            </w:r>
          </w:p>
        </w:tc>
        <w:tc>
          <w:tcPr>
            <w:tcW w:w="964" w:type="dxa"/>
            <w:gridSpan w:val="3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5-6</w:t>
            </w:r>
          </w:p>
        </w:tc>
        <w:tc>
          <w:tcPr>
            <w:tcW w:w="990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4-5</w:t>
            </w:r>
          </w:p>
        </w:tc>
        <w:tc>
          <w:tcPr>
            <w:tcW w:w="968" w:type="dxa"/>
            <w:gridSpan w:val="2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3-4</w:t>
            </w:r>
          </w:p>
        </w:tc>
        <w:tc>
          <w:tcPr>
            <w:tcW w:w="975" w:type="dxa"/>
            <w:gridSpan w:val="3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2-3</w:t>
            </w:r>
          </w:p>
        </w:tc>
        <w:tc>
          <w:tcPr>
            <w:tcW w:w="969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-2</w:t>
            </w:r>
          </w:p>
        </w:tc>
        <w:tc>
          <w:tcPr>
            <w:tcW w:w="874" w:type="dxa"/>
            <w:gridSpan w:val="3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2-1</w:t>
            </w:r>
          </w:p>
        </w:tc>
        <w:tc>
          <w:tcPr>
            <w:tcW w:w="1086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1-12</w:t>
            </w:r>
          </w:p>
        </w:tc>
        <w:tc>
          <w:tcPr>
            <w:tcW w:w="976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0-11</w:t>
            </w:r>
          </w:p>
        </w:tc>
        <w:tc>
          <w:tcPr>
            <w:tcW w:w="967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9-10</w:t>
            </w:r>
          </w:p>
        </w:tc>
        <w:tc>
          <w:tcPr>
            <w:tcW w:w="965" w:type="dxa"/>
            <w:gridSpan w:val="2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8-9</w:t>
            </w:r>
          </w:p>
        </w:tc>
        <w:tc>
          <w:tcPr>
            <w:tcW w:w="1926" w:type="dxa"/>
            <w:gridSpan w:val="2"/>
            <w:noWrap/>
            <w:vAlign w:val="center"/>
            <w:hideMark/>
          </w:tcPr>
          <w:p w:rsidR="007E497E" w:rsidRPr="00E50CA7" w:rsidRDefault="007E497E" w:rsidP="00F156F2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أيامالأسبوع</w:t>
            </w:r>
          </w:p>
        </w:tc>
      </w:tr>
      <w:tr w:rsidR="00B369C3" w:rsidRPr="00E50CA7" w:rsidTr="0019388D">
        <w:trPr>
          <w:trHeight w:val="285"/>
        </w:trPr>
        <w:tc>
          <w:tcPr>
            <w:tcW w:w="964" w:type="dxa"/>
            <w:noWrap/>
            <w:hideMark/>
          </w:tcPr>
          <w:p w:rsidR="00B369C3" w:rsidRPr="00E50CA7" w:rsidRDefault="00B369C3" w:rsidP="004702B7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2918" w:type="dxa"/>
            <w:gridSpan w:val="5"/>
            <w:noWrap/>
            <w:vAlign w:val="center"/>
            <w:hideMark/>
          </w:tcPr>
          <w:p w:rsidR="00B369C3" w:rsidRPr="00B369C3" w:rsidRDefault="00B369C3" w:rsidP="00B369C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B369C3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بادئ الكترونيات عملي</w:t>
            </w:r>
          </w:p>
        </w:tc>
        <w:tc>
          <w:tcPr>
            <w:tcW w:w="1943" w:type="dxa"/>
            <w:gridSpan w:val="5"/>
            <w:shd w:val="clear" w:color="auto" w:fill="auto"/>
            <w:vAlign w:val="center"/>
          </w:tcPr>
          <w:p w:rsidR="00B369C3" w:rsidRPr="00E50CA7" w:rsidRDefault="00B369C3" w:rsidP="0075630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يناميكا حرارية</w:t>
            </w:r>
          </w:p>
        </w:tc>
        <w:tc>
          <w:tcPr>
            <w:tcW w:w="1843" w:type="dxa"/>
            <w:gridSpan w:val="4"/>
            <w:shd w:val="clear" w:color="auto" w:fill="FFFFFF" w:themeFill="background1"/>
            <w:vAlign w:val="center"/>
          </w:tcPr>
          <w:p w:rsidR="00B369C3" w:rsidRPr="00E50CA7" w:rsidRDefault="00B369C3" w:rsidP="00266C4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جهزه قياس</w:t>
            </w:r>
          </w:p>
        </w:tc>
        <w:tc>
          <w:tcPr>
            <w:tcW w:w="2062" w:type="dxa"/>
            <w:gridSpan w:val="2"/>
            <w:shd w:val="clear" w:color="auto" w:fill="auto"/>
            <w:vAlign w:val="center"/>
          </w:tcPr>
          <w:p w:rsidR="00B369C3" w:rsidRPr="00E50CA7" w:rsidRDefault="00B369C3" w:rsidP="00266C4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تقنية مواد</w:t>
            </w:r>
          </w:p>
        </w:tc>
        <w:tc>
          <w:tcPr>
            <w:tcW w:w="1932" w:type="dxa"/>
            <w:gridSpan w:val="3"/>
            <w:shd w:val="clear" w:color="auto" w:fill="auto"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يناميكا حرارية</w:t>
            </w:r>
          </w:p>
        </w:tc>
        <w:tc>
          <w:tcPr>
            <w:tcW w:w="963" w:type="dxa"/>
            <w:noWrap/>
            <w:vAlign w:val="center"/>
            <w:hideMark/>
          </w:tcPr>
          <w:p w:rsidR="00B369C3" w:rsidRPr="00E50CA7" w:rsidRDefault="00B369C3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63" w:type="dxa"/>
            <w:vMerge w:val="restart"/>
            <w:noWrap/>
            <w:vAlign w:val="center"/>
            <w:hideMark/>
          </w:tcPr>
          <w:p w:rsidR="00B369C3" w:rsidRPr="00E50CA7" w:rsidRDefault="00B369C3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أحد</w:t>
            </w:r>
          </w:p>
          <w:p w:rsidR="00B369C3" w:rsidRPr="00E50CA7" w:rsidRDefault="00B369C3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B369C3" w:rsidRPr="00E50CA7" w:rsidTr="0019388D">
        <w:trPr>
          <w:trHeight w:val="285"/>
        </w:trPr>
        <w:tc>
          <w:tcPr>
            <w:tcW w:w="964" w:type="dxa"/>
            <w:noWrap/>
            <w:hideMark/>
          </w:tcPr>
          <w:p w:rsidR="00B369C3" w:rsidRPr="00E50CA7" w:rsidRDefault="00B369C3" w:rsidP="004702B7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2918" w:type="dxa"/>
            <w:gridSpan w:val="5"/>
            <w:noWrap/>
            <w:vAlign w:val="center"/>
            <w:hideMark/>
          </w:tcPr>
          <w:p w:rsidR="00B369C3" w:rsidRPr="00B369C3" w:rsidRDefault="00B369C3" w:rsidP="00B369C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B369C3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عمل الكترونيات</w:t>
            </w:r>
          </w:p>
        </w:tc>
        <w:tc>
          <w:tcPr>
            <w:tcW w:w="1943" w:type="dxa"/>
            <w:gridSpan w:val="5"/>
            <w:shd w:val="clear" w:color="auto" w:fill="auto"/>
            <w:vAlign w:val="center"/>
          </w:tcPr>
          <w:p w:rsidR="00B369C3" w:rsidRPr="00E50CA7" w:rsidRDefault="00B369C3" w:rsidP="00066F4B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معمل إتصالات </w:t>
            </w:r>
          </w:p>
        </w:tc>
        <w:tc>
          <w:tcPr>
            <w:tcW w:w="1843" w:type="dxa"/>
            <w:gridSpan w:val="4"/>
            <w:shd w:val="clear" w:color="auto" w:fill="FFFFFF" w:themeFill="background1"/>
            <w:vAlign w:val="center"/>
          </w:tcPr>
          <w:p w:rsidR="00B369C3" w:rsidRPr="00E50CA7" w:rsidRDefault="00B369C3" w:rsidP="00266C4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معمل إتصالات </w:t>
            </w:r>
          </w:p>
        </w:tc>
        <w:tc>
          <w:tcPr>
            <w:tcW w:w="2062" w:type="dxa"/>
            <w:gridSpan w:val="2"/>
            <w:shd w:val="clear" w:color="auto" w:fill="auto"/>
            <w:vAlign w:val="center"/>
          </w:tcPr>
          <w:p w:rsidR="00B369C3" w:rsidRPr="00E50CA7" w:rsidRDefault="00B369C3" w:rsidP="00A9279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 2</w:t>
            </w:r>
          </w:p>
        </w:tc>
        <w:tc>
          <w:tcPr>
            <w:tcW w:w="1932" w:type="dxa"/>
            <w:gridSpan w:val="3"/>
            <w:shd w:val="clear" w:color="auto" w:fill="auto"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3</w:t>
            </w:r>
          </w:p>
        </w:tc>
        <w:tc>
          <w:tcPr>
            <w:tcW w:w="963" w:type="dxa"/>
            <w:noWrap/>
            <w:vAlign w:val="center"/>
            <w:hideMark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B369C3" w:rsidRPr="00E50CA7" w:rsidTr="0019388D">
        <w:trPr>
          <w:trHeight w:val="285"/>
        </w:trPr>
        <w:tc>
          <w:tcPr>
            <w:tcW w:w="964" w:type="dxa"/>
            <w:noWrap/>
            <w:hideMark/>
          </w:tcPr>
          <w:p w:rsidR="00B369C3" w:rsidRPr="00E50CA7" w:rsidRDefault="00B369C3" w:rsidP="004702B7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2918" w:type="dxa"/>
            <w:gridSpan w:val="5"/>
            <w:noWrap/>
            <w:vAlign w:val="center"/>
            <w:hideMark/>
          </w:tcPr>
          <w:p w:rsidR="00B369C3" w:rsidRPr="00B369C3" w:rsidRDefault="00B369C3" w:rsidP="009E3B81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B369C3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</w:t>
            </w:r>
            <w:r w:rsidRPr="00B369C3"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  <w:t>/</w:t>
            </w:r>
            <w:bookmarkStart w:id="0" w:name="_GoBack"/>
            <w:bookmarkEnd w:id="0"/>
          </w:p>
        </w:tc>
        <w:tc>
          <w:tcPr>
            <w:tcW w:w="1943" w:type="dxa"/>
            <w:gridSpan w:val="5"/>
            <w:shd w:val="clear" w:color="auto" w:fill="auto"/>
            <w:vAlign w:val="center"/>
          </w:tcPr>
          <w:p w:rsidR="00B369C3" w:rsidRPr="00E50CA7" w:rsidRDefault="00B369C3" w:rsidP="0075630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م/غازي  </w:t>
            </w:r>
          </w:p>
        </w:tc>
        <w:tc>
          <w:tcPr>
            <w:tcW w:w="1843" w:type="dxa"/>
            <w:gridSpan w:val="4"/>
            <w:shd w:val="clear" w:color="auto" w:fill="FFFFFF" w:themeFill="background1"/>
            <w:vAlign w:val="center"/>
          </w:tcPr>
          <w:p w:rsidR="00B369C3" w:rsidRPr="00E50CA7" w:rsidRDefault="00B369C3" w:rsidP="00A9279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د/معتز </w:t>
            </w:r>
          </w:p>
        </w:tc>
        <w:tc>
          <w:tcPr>
            <w:tcW w:w="2062" w:type="dxa"/>
            <w:gridSpan w:val="2"/>
            <w:shd w:val="clear" w:color="auto" w:fill="auto"/>
            <w:vAlign w:val="center"/>
          </w:tcPr>
          <w:p w:rsidR="00B369C3" w:rsidRPr="00E50CA7" w:rsidRDefault="00B369C3" w:rsidP="00266C4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معتز</w:t>
            </w:r>
          </w:p>
        </w:tc>
        <w:tc>
          <w:tcPr>
            <w:tcW w:w="1932" w:type="dxa"/>
            <w:gridSpan w:val="3"/>
            <w:shd w:val="clear" w:color="auto" w:fill="auto"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د/محمودسالم </w:t>
            </w:r>
          </w:p>
        </w:tc>
        <w:tc>
          <w:tcPr>
            <w:tcW w:w="963" w:type="dxa"/>
            <w:noWrap/>
            <w:vAlign w:val="center"/>
            <w:hideMark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B369C3" w:rsidRPr="00E50CA7" w:rsidTr="008344A8">
        <w:trPr>
          <w:trHeight w:val="285"/>
        </w:trPr>
        <w:tc>
          <w:tcPr>
            <w:tcW w:w="964" w:type="dxa"/>
            <w:noWrap/>
            <w:hideMark/>
          </w:tcPr>
          <w:p w:rsidR="00B369C3" w:rsidRPr="00E50CA7" w:rsidRDefault="00B369C3" w:rsidP="004702B7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975" w:type="dxa"/>
            <w:gridSpan w:val="2"/>
            <w:noWrap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948" w:type="dxa"/>
            <w:gridSpan w:val="6"/>
            <w:tcBorders>
              <w:right w:val="single" w:sz="4" w:space="0" w:color="auto"/>
            </w:tcBorders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3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8" w:type="dxa"/>
            <w:gridSpan w:val="2"/>
            <w:shd w:val="clear" w:color="auto" w:fill="auto"/>
            <w:noWrap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891" w:type="dxa"/>
            <w:gridSpan w:val="3"/>
            <w:shd w:val="clear" w:color="auto" w:fill="auto"/>
            <w:vAlign w:val="center"/>
          </w:tcPr>
          <w:p w:rsidR="00B369C3" w:rsidRPr="00E50CA7" w:rsidRDefault="00B369C3" w:rsidP="00266C4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تطبيقات حاسب آلي</w:t>
            </w:r>
          </w:p>
        </w:tc>
        <w:tc>
          <w:tcPr>
            <w:tcW w:w="2014" w:type="dxa"/>
            <w:gridSpan w:val="3"/>
            <w:shd w:val="clear" w:color="auto" w:fill="auto"/>
            <w:noWrap/>
            <w:vAlign w:val="center"/>
            <w:hideMark/>
          </w:tcPr>
          <w:p w:rsidR="00B369C3" w:rsidRPr="00E50CA7" w:rsidRDefault="00B369C3" w:rsidP="00266C4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بادئ الكترونيات</w:t>
            </w:r>
          </w:p>
        </w:tc>
        <w:tc>
          <w:tcPr>
            <w:tcW w:w="894" w:type="dxa"/>
            <w:shd w:val="clear" w:color="auto" w:fill="auto"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  <w:hideMark/>
          </w:tcPr>
          <w:p w:rsidR="00B369C3" w:rsidRPr="00E50CA7" w:rsidRDefault="00B369C3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63" w:type="dxa"/>
            <w:vMerge w:val="restart"/>
            <w:noWrap/>
            <w:vAlign w:val="center"/>
            <w:hideMark/>
          </w:tcPr>
          <w:p w:rsidR="00B369C3" w:rsidRPr="00E50CA7" w:rsidRDefault="00B369C3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اثنين</w:t>
            </w:r>
          </w:p>
          <w:p w:rsidR="00B369C3" w:rsidRPr="00E50CA7" w:rsidRDefault="00B369C3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B369C3" w:rsidRPr="00E50CA7" w:rsidTr="00D8777E">
        <w:trPr>
          <w:trHeight w:val="285"/>
        </w:trPr>
        <w:tc>
          <w:tcPr>
            <w:tcW w:w="964" w:type="dxa"/>
            <w:noWrap/>
            <w:hideMark/>
          </w:tcPr>
          <w:p w:rsidR="00B369C3" w:rsidRPr="00E50CA7" w:rsidRDefault="00B369C3" w:rsidP="004702B7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975" w:type="dxa"/>
            <w:gridSpan w:val="2"/>
            <w:noWrap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948" w:type="dxa"/>
            <w:gridSpan w:val="6"/>
            <w:tcBorders>
              <w:right w:val="single" w:sz="4" w:space="0" w:color="auto"/>
            </w:tcBorders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3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8" w:type="dxa"/>
            <w:gridSpan w:val="2"/>
            <w:shd w:val="clear" w:color="auto" w:fill="auto"/>
            <w:noWrap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891" w:type="dxa"/>
            <w:gridSpan w:val="3"/>
            <w:shd w:val="clear" w:color="auto" w:fill="auto"/>
            <w:vAlign w:val="center"/>
          </w:tcPr>
          <w:p w:rsidR="00B369C3" w:rsidRPr="00E50CA7" w:rsidRDefault="00B369C3" w:rsidP="00266C4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1</w:t>
            </w:r>
          </w:p>
        </w:tc>
        <w:tc>
          <w:tcPr>
            <w:tcW w:w="2014" w:type="dxa"/>
            <w:gridSpan w:val="3"/>
            <w:shd w:val="clear" w:color="auto" w:fill="auto"/>
            <w:noWrap/>
            <w:vAlign w:val="center"/>
            <w:hideMark/>
          </w:tcPr>
          <w:p w:rsidR="00B369C3" w:rsidRPr="00E50CA7" w:rsidRDefault="00B369C3" w:rsidP="00266C4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1</w:t>
            </w:r>
          </w:p>
        </w:tc>
        <w:tc>
          <w:tcPr>
            <w:tcW w:w="894" w:type="dxa"/>
            <w:shd w:val="clear" w:color="auto" w:fill="auto"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  <w:hideMark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لمكان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B369C3" w:rsidRPr="00E50CA7" w:rsidTr="00A405EB">
        <w:trPr>
          <w:trHeight w:val="285"/>
        </w:trPr>
        <w:tc>
          <w:tcPr>
            <w:tcW w:w="964" w:type="dxa"/>
            <w:noWrap/>
            <w:hideMark/>
          </w:tcPr>
          <w:p w:rsidR="00B369C3" w:rsidRPr="00E50CA7" w:rsidRDefault="00B369C3" w:rsidP="004702B7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975" w:type="dxa"/>
            <w:gridSpan w:val="2"/>
            <w:noWrap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948" w:type="dxa"/>
            <w:gridSpan w:val="6"/>
            <w:tcBorders>
              <w:right w:val="single" w:sz="4" w:space="0" w:color="auto"/>
            </w:tcBorders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38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8" w:type="dxa"/>
            <w:gridSpan w:val="2"/>
            <w:shd w:val="clear" w:color="auto" w:fill="auto"/>
            <w:noWrap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891" w:type="dxa"/>
            <w:gridSpan w:val="3"/>
            <w:shd w:val="clear" w:color="auto" w:fill="auto"/>
            <w:vAlign w:val="center"/>
          </w:tcPr>
          <w:p w:rsidR="00B369C3" w:rsidRPr="00E50CA7" w:rsidRDefault="00B369C3" w:rsidP="00266C4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احمد منتصر</w:t>
            </w:r>
          </w:p>
        </w:tc>
        <w:tc>
          <w:tcPr>
            <w:tcW w:w="2014" w:type="dxa"/>
            <w:gridSpan w:val="3"/>
            <w:shd w:val="clear" w:color="auto" w:fill="auto"/>
            <w:noWrap/>
            <w:vAlign w:val="center"/>
            <w:hideMark/>
          </w:tcPr>
          <w:p w:rsidR="00B369C3" w:rsidRPr="00E50CA7" w:rsidRDefault="00B369C3" w:rsidP="00266C4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احمد منتصر</w:t>
            </w:r>
          </w:p>
        </w:tc>
        <w:tc>
          <w:tcPr>
            <w:tcW w:w="894" w:type="dxa"/>
            <w:shd w:val="clear" w:color="auto" w:fill="auto"/>
            <w:vAlign w:val="center"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</w:tcPr>
          <w:p w:rsidR="00B369C3" w:rsidRPr="00E50CA7" w:rsidRDefault="00B369C3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B369C3" w:rsidRPr="00E50CA7" w:rsidRDefault="00B369C3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E50CA7" w:rsidRPr="00E50CA7" w:rsidTr="00D5605F">
        <w:trPr>
          <w:trHeight w:val="285"/>
        </w:trPr>
        <w:tc>
          <w:tcPr>
            <w:tcW w:w="964" w:type="dxa"/>
            <w:noWrap/>
            <w:hideMark/>
          </w:tcPr>
          <w:p w:rsidR="00356C7C" w:rsidRPr="00E50CA7" w:rsidRDefault="00356C7C" w:rsidP="00F74EBC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1918" w:type="dxa"/>
            <w:gridSpan w:val="3"/>
            <w:noWrap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05" w:type="dxa"/>
            <w:gridSpan w:val="5"/>
            <w:shd w:val="clear" w:color="auto" w:fill="auto"/>
            <w:vAlign w:val="center"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21" w:type="dxa"/>
            <w:shd w:val="clear" w:color="auto" w:fill="auto"/>
            <w:vAlign w:val="center"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70" w:type="dxa"/>
            <w:gridSpan w:val="4"/>
            <w:shd w:val="clear" w:color="auto" w:fill="auto"/>
            <w:vAlign w:val="center"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52" w:type="dxa"/>
            <w:gridSpan w:val="3"/>
            <w:shd w:val="clear" w:color="auto" w:fill="auto"/>
            <w:noWrap/>
            <w:vAlign w:val="center"/>
          </w:tcPr>
          <w:p w:rsidR="00356C7C" w:rsidRPr="00E50CA7" w:rsidRDefault="00356C7C" w:rsidP="00B369C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سيكولوجيا التعليم </w:t>
            </w:r>
          </w:p>
        </w:tc>
        <w:tc>
          <w:tcPr>
            <w:tcW w:w="1932" w:type="dxa"/>
            <w:gridSpan w:val="3"/>
            <w:shd w:val="clear" w:color="auto" w:fill="auto"/>
            <w:noWrap/>
            <w:vAlign w:val="center"/>
          </w:tcPr>
          <w:p w:rsidR="00356C7C" w:rsidRPr="00E50CA7" w:rsidRDefault="00356C7C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</w:tcPr>
          <w:p w:rsidR="00356C7C" w:rsidRPr="00E50CA7" w:rsidRDefault="00356C7C" w:rsidP="00F74EBC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63" w:type="dxa"/>
            <w:vMerge w:val="restart"/>
            <w:noWrap/>
            <w:vAlign w:val="center"/>
            <w:hideMark/>
          </w:tcPr>
          <w:p w:rsidR="00356C7C" w:rsidRPr="00E50CA7" w:rsidRDefault="00356C7C" w:rsidP="00F74EBC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  <w:p w:rsidR="00356C7C" w:rsidRPr="00E50CA7" w:rsidRDefault="00356C7C" w:rsidP="00F74EBC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ثلاثاء</w:t>
            </w:r>
          </w:p>
          <w:p w:rsidR="00356C7C" w:rsidRPr="00E50CA7" w:rsidRDefault="00356C7C" w:rsidP="00F74EBC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E50CA7" w:rsidRPr="00E50CA7" w:rsidTr="00D5605F">
        <w:trPr>
          <w:trHeight w:val="285"/>
        </w:trPr>
        <w:tc>
          <w:tcPr>
            <w:tcW w:w="964" w:type="dxa"/>
            <w:noWrap/>
            <w:hideMark/>
          </w:tcPr>
          <w:p w:rsidR="00356C7C" w:rsidRPr="00E50CA7" w:rsidRDefault="00356C7C" w:rsidP="00F74EBC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1918" w:type="dxa"/>
            <w:gridSpan w:val="3"/>
            <w:noWrap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05" w:type="dxa"/>
            <w:gridSpan w:val="5"/>
            <w:shd w:val="clear" w:color="auto" w:fill="auto"/>
            <w:vAlign w:val="center"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21" w:type="dxa"/>
            <w:shd w:val="clear" w:color="auto" w:fill="auto"/>
            <w:vAlign w:val="center"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70" w:type="dxa"/>
            <w:gridSpan w:val="4"/>
            <w:shd w:val="clear" w:color="auto" w:fill="auto"/>
            <w:vAlign w:val="center"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52" w:type="dxa"/>
            <w:gridSpan w:val="3"/>
            <w:shd w:val="clear" w:color="auto" w:fill="auto"/>
            <w:noWrap/>
            <w:vAlign w:val="center"/>
          </w:tcPr>
          <w:p w:rsidR="00356C7C" w:rsidRPr="00E50CA7" w:rsidRDefault="00356C7C" w:rsidP="003D3E4F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</w:t>
            </w:r>
            <w:r w:rsidR="003D3E4F"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1932" w:type="dxa"/>
            <w:gridSpan w:val="3"/>
            <w:shd w:val="clear" w:color="auto" w:fill="auto"/>
            <w:noWrap/>
            <w:vAlign w:val="center"/>
          </w:tcPr>
          <w:p w:rsidR="00356C7C" w:rsidRPr="00E50CA7" w:rsidRDefault="00356C7C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</w:tcPr>
          <w:p w:rsidR="00356C7C" w:rsidRPr="00E50CA7" w:rsidRDefault="00356C7C" w:rsidP="00F74EBC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E50CA7" w:rsidRPr="00E50CA7" w:rsidTr="00D5605F">
        <w:trPr>
          <w:trHeight w:val="355"/>
        </w:trPr>
        <w:tc>
          <w:tcPr>
            <w:tcW w:w="964" w:type="dxa"/>
            <w:noWrap/>
            <w:hideMark/>
          </w:tcPr>
          <w:p w:rsidR="00356C7C" w:rsidRPr="00E50CA7" w:rsidRDefault="00356C7C" w:rsidP="00F74EBC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1918" w:type="dxa"/>
            <w:gridSpan w:val="3"/>
            <w:noWrap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05" w:type="dxa"/>
            <w:gridSpan w:val="5"/>
            <w:shd w:val="clear" w:color="auto" w:fill="auto"/>
            <w:vAlign w:val="center"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21" w:type="dxa"/>
            <w:shd w:val="clear" w:color="auto" w:fill="auto"/>
            <w:vAlign w:val="center"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70" w:type="dxa"/>
            <w:gridSpan w:val="4"/>
            <w:shd w:val="clear" w:color="auto" w:fill="auto"/>
            <w:vAlign w:val="center"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52" w:type="dxa"/>
            <w:gridSpan w:val="3"/>
            <w:shd w:val="clear" w:color="auto" w:fill="auto"/>
            <w:noWrap/>
            <w:vAlign w:val="center"/>
          </w:tcPr>
          <w:p w:rsidR="00356C7C" w:rsidRPr="00E50CA7" w:rsidRDefault="00356C7C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د/ </w:t>
            </w:r>
          </w:p>
        </w:tc>
        <w:tc>
          <w:tcPr>
            <w:tcW w:w="1932" w:type="dxa"/>
            <w:gridSpan w:val="3"/>
            <w:shd w:val="clear" w:color="auto" w:fill="auto"/>
            <w:noWrap/>
            <w:vAlign w:val="center"/>
          </w:tcPr>
          <w:p w:rsidR="00356C7C" w:rsidRPr="00E50CA7" w:rsidRDefault="00356C7C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63" w:type="dxa"/>
            <w:noWrap/>
            <w:vAlign w:val="center"/>
          </w:tcPr>
          <w:p w:rsidR="00356C7C" w:rsidRPr="00E50CA7" w:rsidRDefault="00356C7C" w:rsidP="00F74EBC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356C7C" w:rsidRPr="00E50CA7" w:rsidRDefault="00356C7C" w:rsidP="00F74EB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1E6666" w:rsidRPr="00E50CA7" w:rsidTr="00D5605F">
        <w:trPr>
          <w:trHeight w:val="285"/>
        </w:trPr>
        <w:tc>
          <w:tcPr>
            <w:tcW w:w="964" w:type="dxa"/>
            <w:noWrap/>
            <w:hideMark/>
          </w:tcPr>
          <w:p w:rsidR="001E6666" w:rsidRPr="00E50CA7" w:rsidRDefault="001E6666" w:rsidP="00B5307A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964" w:type="dxa"/>
            <w:noWrap/>
            <w:hideMark/>
          </w:tcPr>
          <w:p w:rsidR="001E6666" w:rsidRPr="00E50CA7" w:rsidRDefault="001E6666" w:rsidP="00B5307A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1954" w:type="dxa"/>
            <w:gridSpan w:val="4"/>
            <w:noWrap/>
            <w:vAlign w:val="center"/>
          </w:tcPr>
          <w:p w:rsidR="001E6666" w:rsidRPr="00E50CA7" w:rsidRDefault="001E6666" w:rsidP="00E46E2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بادئ الكترونيات ت</w:t>
            </w:r>
          </w:p>
        </w:tc>
        <w:tc>
          <w:tcPr>
            <w:tcW w:w="1926" w:type="dxa"/>
            <w:gridSpan w:val="4"/>
            <w:shd w:val="clear" w:color="auto" w:fill="auto"/>
            <w:vAlign w:val="center"/>
          </w:tcPr>
          <w:p w:rsidR="001E6666" w:rsidRDefault="001E6666">
            <w:pPr>
              <w:jc w:val="center"/>
              <w:rPr>
                <w:rFonts w:ascii="Arial" w:hAnsi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color w:val="000000"/>
                <w:sz w:val="28"/>
                <w:szCs w:val="28"/>
                <w:rtl/>
              </w:rPr>
              <w:t>طرق تريس 1</w:t>
            </w:r>
          </w:p>
        </w:tc>
        <w:tc>
          <w:tcPr>
            <w:tcW w:w="1770" w:type="dxa"/>
            <w:gridSpan w:val="4"/>
            <w:shd w:val="clear" w:color="auto" w:fill="auto"/>
            <w:vAlign w:val="center"/>
          </w:tcPr>
          <w:p w:rsidR="001E6666" w:rsidRPr="00E50CA7" w:rsidRDefault="001E6666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طرق تدريس1</w:t>
            </w:r>
          </w:p>
        </w:tc>
        <w:tc>
          <w:tcPr>
            <w:tcW w:w="2152" w:type="dxa"/>
            <w:gridSpan w:val="3"/>
            <w:shd w:val="clear" w:color="auto" w:fill="auto"/>
            <w:vAlign w:val="center"/>
          </w:tcPr>
          <w:p w:rsidR="001E6666" w:rsidRPr="00E50CA7" w:rsidRDefault="001E6666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طرق تدريس1</w:t>
            </w:r>
          </w:p>
        </w:tc>
        <w:tc>
          <w:tcPr>
            <w:tcW w:w="1932" w:type="dxa"/>
            <w:gridSpan w:val="3"/>
            <w:shd w:val="clear" w:color="auto" w:fill="auto"/>
            <w:vAlign w:val="center"/>
          </w:tcPr>
          <w:p w:rsidR="001E6666" w:rsidRPr="00E50CA7" w:rsidRDefault="001E6666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بادئ الكترونيات ت</w:t>
            </w:r>
          </w:p>
        </w:tc>
        <w:tc>
          <w:tcPr>
            <w:tcW w:w="963" w:type="dxa"/>
            <w:noWrap/>
            <w:vAlign w:val="center"/>
          </w:tcPr>
          <w:p w:rsidR="001E6666" w:rsidRPr="00E50CA7" w:rsidRDefault="001E6666" w:rsidP="00B5307A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63" w:type="dxa"/>
            <w:vMerge w:val="restart"/>
            <w:noWrap/>
            <w:vAlign w:val="center"/>
            <w:hideMark/>
          </w:tcPr>
          <w:p w:rsidR="001E6666" w:rsidRPr="00E50CA7" w:rsidRDefault="001E6666" w:rsidP="00B5307A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  <w:p w:rsidR="001E6666" w:rsidRPr="00E50CA7" w:rsidRDefault="001E6666" w:rsidP="00B5307A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أربعاء</w:t>
            </w:r>
          </w:p>
          <w:p w:rsidR="001E6666" w:rsidRPr="00E50CA7" w:rsidRDefault="001E6666" w:rsidP="00B5307A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1E6666" w:rsidRPr="00E50CA7" w:rsidTr="00D5605F">
        <w:trPr>
          <w:trHeight w:val="285"/>
        </w:trPr>
        <w:tc>
          <w:tcPr>
            <w:tcW w:w="964" w:type="dxa"/>
            <w:noWrap/>
            <w:hideMark/>
          </w:tcPr>
          <w:p w:rsidR="001E6666" w:rsidRPr="00E50CA7" w:rsidRDefault="001E6666" w:rsidP="00B5307A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964" w:type="dxa"/>
            <w:noWrap/>
            <w:hideMark/>
          </w:tcPr>
          <w:p w:rsidR="001E6666" w:rsidRPr="00E50CA7" w:rsidRDefault="001E6666" w:rsidP="00B5307A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1954" w:type="dxa"/>
            <w:gridSpan w:val="4"/>
            <w:noWrap/>
            <w:vAlign w:val="center"/>
          </w:tcPr>
          <w:p w:rsidR="001E6666" w:rsidRPr="00E50CA7" w:rsidRDefault="001E6666" w:rsidP="00820A4D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</w:t>
            </w:r>
            <w:r w:rsidR="00820A4D"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  <w:t>4</w:t>
            </w:r>
          </w:p>
        </w:tc>
        <w:tc>
          <w:tcPr>
            <w:tcW w:w="1926" w:type="dxa"/>
            <w:gridSpan w:val="4"/>
            <w:shd w:val="clear" w:color="auto" w:fill="auto"/>
            <w:vAlign w:val="center"/>
          </w:tcPr>
          <w:p w:rsidR="001E6666" w:rsidRDefault="001E6666" w:rsidP="00820A4D">
            <w:pPr>
              <w:spacing w:after="200" w:line="276" w:lineRule="auto"/>
              <w:jc w:val="center"/>
              <w:rPr>
                <w:rFonts w:ascii="Arial" w:hAnsi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color w:val="000000"/>
                <w:sz w:val="28"/>
                <w:szCs w:val="28"/>
                <w:rtl/>
              </w:rPr>
              <w:t>ق</w:t>
            </w:r>
            <w:r w:rsidR="00820A4D">
              <w:rPr>
                <w:rFonts w:ascii="Arial" w:hAnsi="Arial"/>
                <w:b/>
                <w:bCs/>
                <w:color w:val="000000"/>
                <w:sz w:val="28"/>
                <w:szCs w:val="28"/>
              </w:rPr>
              <w:t>4</w:t>
            </w:r>
          </w:p>
        </w:tc>
        <w:tc>
          <w:tcPr>
            <w:tcW w:w="1770" w:type="dxa"/>
            <w:gridSpan w:val="4"/>
            <w:shd w:val="clear" w:color="auto" w:fill="auto"/>
            <w:vAlign w:val="center"/>
          </w:tcPr>
          <w:p w:rsidR="001E6666" w:rsidRPr="00E50CA7" w:rsidRDefault="001E6666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3</w:t>
            </w:r>
          </w:p>
        </w:tc>
        <w:tc>
          <w:tcPr>
            <w:tcW w:w="2152" w:type="dxa"/>
            <w:gridSpan w:val="3"/>
            <w:shd w:val="clear" w:color="auto" w:fill="auto"/>
            <w:vAlign w:val="center"/>
          </w:tcPr>
          <w:p w:rsidR="001E6666" w:rsidRPr="00E50CA7" w:rsidRDefault="001E6666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3</w:t>
            </w:r>
          </w:p>
        </w:tc>
        <w:tc>
          <w:tcPr>
            <w:tcW w:w="1932" w:type="dxa"/>
            <w:gridSpan w:val="3"/>
            <w:shd w:val="clear" w:color="auto" w:fill="auto"/>
            <w:vAlign w:val="center"/>
          </w:tcPr>
          <w:p w:rsidR="001E6666" w:rsidRPr="00E50CA7" w:rsidRDefault="001E6666" w:rsidP="00820A4D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</w:t>
            </w:r>
            <w:r w:rsidR="00820A4D"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  <w:t>4</w:t>
            </w:r>
          </w:p>
        </w:tc>
        <w:tc>
          <w:tcPr>
            <w:tcW w:w="963" w:type="dxa"/>
            <w:noWrap/>
            <w:vAlign w:val="center"/>
          </w:tcPr>
          <w:p w:rsidR="001E6666" w:rsidRPr="00E50CA7" w:rsidRDefault="001E6666" w:rsidP="00B5307A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1E6666" w:rsidRPr="00E50CA7" w:rsidRDefault="001E6666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1E6666" w:rsidRPr="00E50CA7" w:rsidTr="00D5605F">
        <w:trPr>
          <w:trHeight w:val="285"/>
        </w:trPr>
        <w:tc>
          <w:tcPr>
            <w:tcW w:w="964" w:type="dxa"/>
            <w:noWrap/>
            <w:hideMark/>
          </w:tcPr>
          <w:p w:rsidR="001E6666" w:rsidRPr="00E50CA7" w:rsidRDefault="001E6666" w:rsidP="00B5307A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964" w:type="dxa"/>
            <w:noWrap/>
            <w:hideMark/>
          </w:tcPr>
          <w:p w:rsidR="001E6666" w:rsidRPr="00E50CA7" w:rsidRDefault="001E6666" w:rsidP="00B5307A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1954" w:type="dxa"/>
            <w:gridSpan w:val="4"/>
            <w:noWrap/>
            <w:vAlign w:val="center"/>
          </w:tcPr>
          <w:p w:rsidR="001E6666" w:rsidRPr="00E50CA7" w:rsidRDefault="001E6666" w:rsidP="00E46E2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/ محمد عبد اللاه</w:t>
            </w:r>
          </w:p>
        </w:tc>
        <w:tc>
          <w:tcPr>
            <w:tcW w:w="1926" w:type="dxa"/>
            <w:gridSpan w:val="4"/>
            <w:shd w:val="clear" w:color="auto" w:fill="auto"/>
            <w:vAlign w:val="center"/>
          </w:tcPr>
          <w:p w:rsidR="001E6666" w:rsidRDefault="001E6666">
            <w:pPr>
              <w:spacing w:after="200" w:line="276" w:lineRule="auto"/>
              <w:jc w:val="center"/>
              <w:rPr>
                <w:rFonts w:ascii="Arial" w:hAnsi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color w:val="000000"/>
                <w:sz w:val="28"/>
                <w:szCs w:val="28"/>
                <w:rtl/>
              </w:rPr>
              <w:t xml:space="preserve">د/ علي سيد </w:t>
            </w:r>
          </w:p>
        </w:tc>
        <w:tc>
          <w:tcPr>
            <w:tcW w:w="1770" w:type="dxa"/>
            <w:gridSpan w:val="4"/>
            <w:shd w:val="clear" w:color="auto" w:fill="auto"/>
            <w:vAlign w:val="center"/>
          </w:tcPr>
          <w:p w:rsidR="001E6666" w:rsidRPr="00E50CA7" w:rsidRDefault="001E6666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/ محمد عبد اللاه</w:t>
            </w:r>
          </w:p>
        </w:tc>
        <w:tc>
          <w:tcPr>
            <w:tcW w:w="2152" w:type="dxa"/>
            <w:gridSpan w:val="3"/>
            <w:shd w:val="clear" w:color="auto" w:fill="auto"/>
            <w:vAlign w:val="center"/>
          </w:tcPr>
          <w:p w:rsidR="001E6666" w:rsidRPr="00E50CA7" w:rsidRDefault="001E6666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علي السيد</w:t>
            </w:r>
          </w:p>
        </w:tc>
        <w:tc>
          <w:tcPr>
            <w:tcW w:w="1932" w:type="dxa"/>
            <w:gridSpan w:val="3"/>
            <w:shd w:val="clear" w:color="auto" w:fill="auto"/>
            <w:vAlign w:val="center"/>
          </w:tcPr>
          <w:p w:rsidR="001E6666" w:rsidRPr="00E50CA7" w:rsidRDefault="001E6666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/ محمد عبد اللاه</w:t>
            </w:r>
          </w:p>
        </w:tc>
        <w:tc>
          <w:tcPr>
            <w:tcW w:w="963" w:type="dxa"/>
            <w:noWrap/>
            <w:vAlign w:val="center"/>
          </w:tcPr>
          <w:p w:rsidR="001E6666" w:rsidRPr="00E50CA7" w:rsidRDefault="001E6666" w:rsidP="00B5307A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1E6666" w:rsidRPr="00E50CA7" w:rsidRDefault="001E6666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E50CA7" w:rsidRPr="00E50CA7" w:rsidTr="00D5605F">
        <w:trPr>
          <w:trHeight w:val="285"/>
        </w:trPr>
        <w:tc>
          <w:tcPr>
            <w:tcW w:w="964" w:type="dxa"/>
            <w:noWrap/>
            <w:hideMark/>
          </w:tcPr>
          <w:p w:rsidR="002C5452" w:rsidRPr="00E50CA7" w:rsidRDefault="002C5452" w:rsidP="00B5307A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1928" w:type="dxa"/>
            <w:gridSpan w:val="4"/>
            <w:noWrap/>
            <w:hideMark/>
          </w:tcPr>
          <w:p w:rsidR="002C5452" w:rsidRPr="00E50CA7" w:rsidRDefault="002C5452" w:rsidP="00AA052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جهزة قياس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shd w:val="clear" w:color="auto" w:fill="auto"/>
            <w:noWrap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766" w:type="dxa"/>
            <w:gridSpan w:val="7"/>
            <w:shd w:val="clear" w:color="auto" w:fill="auto"/>
          </w:tcPr>
          <w:p w:rsidR="002C5452" w:rsidRPr="00E50CA7" w:rsidRDefault="002C5452" w:rsidP="002C5452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تطبيقات حاسب الى عملى</w:t>
            </w:r>
          </w:p>
        </w:tc>
        <w:tc>
          <w:tcPr>
            <w:tcW w:w="2152" w:type="dxa"/>
            <w:gridSpan w:val="3"/>
            <w:shd w:val="clear" w:color="auto" w:fill="auto"/>
            <w:noWrap/>
            <w:vAlign w:val="center"/>
          </w:tcPr>
          <w:p w:rsidR="002C5452" w:rsidRPr="00E50CA7" w:rsidRDefault="002C5452" w:rsidP="00B369C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سيكولوجيا التعليم </w:t>
            </w:r>
          </w:p>
        </w:tc>
        <w:tc>
          <w:tcPr>
            <w:tcW w:w="1932" w:type="dxa"/>
            <w:gridSpan w:val="3"/>
            <w:shd w:val="clear" w:color="auto" w:fill="auto"/>
            <w:noWrap/>
            <w:vAlign w:val="center"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تقنية مواد</w:t>
            </w:r>
          </w:p>
        </w:tc>
        <w:tc>
          <w:tcPr>
            <w:tcW w:w="963" w:type="dxa"/>
            <w:noWrap/>
            <w:vAlign w:val="center"/>
          </w:tcPr>
          <w:p w:rsidR="002C5452" w:rsidRPr="00E50CA7" w:rsidRDefault="002C5452" w:rsidP="00B5307A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63" w:type="dxa"/>
            <w:vMerge w:val="restart"/>
            <w:noWrap/>
            <w:vAlign w:val="center"/>
            <w:hideMark/>
          </w:tcPr>
          <w:p w:rsidR="002C5452" w:rsidRPr="00E50CA7" w:rsidRDefault="002C5452" w:rsidP="00B5307A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  <w:p w:rsidR="002C5452" w:rsidRPr="00E50CA7" w:rsidRDefault="002C5452" w:rsidP="00B5307A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خميس</w:t>
            </w:r>
          </w:p>
          <w:p w:rsidR="002C5452" w:rsidRPr="00E50CA7" w:rsidRDefault="002C5452" w:rsidP="00B5307A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E50CA7" w:rsidRPr="00E50CA7" w:rsidTr="00D5605F">
        <w:trPr>
          <w:trHeight w:val="285"/>
        </w:trPr>
        <w:tc>
          <w:tcPr>
            <w:tcW w:w="964" w:type="dxa"/>
            <w:noWrap/>
            <w:hideMark/>
          </w:tcPr>
          <w:p w:rsidR="002C5452" w:rsidRPr="00E50CA7" w:rsidRDefault="002C5452" w:rsidP="00B5307A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1928" w:type="dxa"/>
            <w:gridSpan w:val="4"/>
            <w:noWrap/>
            <w:hideMark/>
          </w:tcPr>
          <w:p w:rsidR="002C5452" w:rsidRPr="00E50CA7" w:rsidRDefault="002C5452" w:rsidP="00AA052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990" w:type="dxa"/>
            <w:vAlign w:val="center"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766" w:type="dxa"/>
            <w:gridSpan w:val="7"/>
          </w:tcPr>
          <w:p w:rsidR="002C5452" w:rsidRPr="00E50CA7" w:rsidRDefault="002C5452" w:rsidP="002C5452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معمل الحاسب</w:t>
            </w:r>
          </w:p>
        </w:tc>
        <w:tc>
          <w:tcPr>
            <w:tcW w:w="2152" w:type="dxa"/>
            <w:gridSpan w:val="3"/>
            <w:noWrap/>
            <w:vAlign w:val="center"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2</w:t>
            </w:r>
          </w:p>
        </w:tc>
        <w:tc>
          <w:tcPr>
            <w:tcW w:w="1932" w:type="dxa"/>
            <w:gridSpan w:val="3"/>
            <w:noWrap/>
            <w:vAlign w:val="center"/>
          </w:tcPr>
          <w:p w:rsidR="002C5452" w:rsidRPr="00E50CA7" w:rsidRDefault="004E5773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="Makkah" w:hAnsi="Makkah" w:cs="Makkah" w:hint="cs"/>
                <w:b/>
                <w:bCs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963" w:type="dxa"/>
            <w:noWrap/>
            <w:vAlign w:val="center"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E50CA7" w:rsidRPr="00E50CA7" w:rsidTr="00D5605F">
        <w:trPr>
          <w:trHeight w:val="285"/>
        </w:trPr>
        <w:tc>
          <w:tcPr>
            <w:tcW w:w="964" w:type="dxa"/>
            <w:noWrap/>
            <w:hideMark/>
          </w:tcPr>
          <w:p w:rsidR="002C5452" w:rsidRPr="00E50CA7" w:rsidRDefault="002C5452" w:rsidP="00B5307A">
            <w:pPr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1928" w:type="dxa"/>
            <w:gridSpan w:val="4"/>
            <w:noWrap/>
            <w:hideMark/>
          </w:tcPr>
          <w:p w:rsidR="002C5452" w:rsidRPr="00E50CA7" w:rsidRDefault="002C5452" w:rsidP="00AA052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/ عمرو</w:t>
            </w:r>
          </w:p>
        </w:tc>
        <w:tc>
          <w:tcPr>
            <w:tcW w:w="990" w:type="dxa"/>
            <w:vAlign w:val="center"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30" w:type="dxa"/>
            <w:noWrap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766" w:type="dxa"/>
            <w:gridSpan w:val="7"/>
          </w:tcPr>
          <w:p w:rsidR="002C5452" w:rsidRPr="00E50CA7" w:rsidRDefault="002C5452" w:rsidP="002C5452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م/ محمد عبد الرحمن</w:t>
            </w:r>
          </w:p>
        </w:tc>
        <w:tc>
          <w:tcPr>
            <w:tcW w:w="2152" w:type="dxa"/>
            <w:gridSpan w:val="3"/>
            <w:noWrap/>
            <w:vAlign w:val="center"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سحر محمود</w:t>
            </w:r>
          </w:p>
        </w:tc>
        <w:tc>
          <w:tcPr>
            <w:tcW w:w="1932" w:type="dxa"/>
            <w:gridSpan w:val="3"/>
            <w:noWrap/>
            <w:vAlign w:val="center"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م/عمرو علي </w:t>
            </w:r>
          </w:p>
        </w:tc>
        <w:tc>
          <w:tcPr>
            <w:tcW w:w="963" w:type="dxa"/>
            <w:noWrap/>
            <w:vAlign w:val="center"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لمحاضر</w:t>
            </w:r>
          </w:p>
        </w:tc>
        <w:tc>
          <w:tcPr>
            <w:tcW w:w="963" w:type="dxa"/>
            <w:vMerge/>
            <w:noWrap/>
            <w:vAlign w:val="center"/>
            <w:hideMark/>
          </w:tcPr>
          <w:p w:rsidR="002C5452" w:rsidRPr="00E50CA7" w:rsidRDefault="002C5452" w:rsidP="00B5307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</w:tbl>
    <w:p w:rsidR="007B7A4A" w:rsidRDefault="007B7A4A" w:rsidP="00E50CA7">
      <w:pPr>
        <w:tabs>
          <w:tab w:val="left" w:pos="2678"/>
        </w:tabs>
        <w:rPr>
          <w:lang w:bidi="ar-EG"/>
        </w:rPr>
      </w:pPr>
    </w:p>
    <w:p w:rsidR="00B369C3" w:rsidRDefault="00B369C3" w:rsidP="00E50CA7">
      <w:pPr>
        <w:tabs>
          <w:tab w:val="left" w:pos="2678"/>
        </w:tabs>
        <w:rPr>
          <w:rtl/>
          <w:lang w:bidi="ar-EG"/>
        </w:rPr>
      </w:pPr>
    </w:p>
    <w:p w:rsidR="007B7A4A" w:rsidRPr="00E50CA7" w:rsidRDefault="004B0284" w:rsidP="00E50CA7">
      <w:pPr>
        <w:jc w:val="center"/>
        <w:rPr>
          <w:rFonts w:ascii="Makkah" w:hAnsi="Makkah" w:cs="Makkah"/>
          <w:sz w:val="40"/>
          <w:szCs w:val="40"/>
          <w:rtl/>
          <w:lang w:bidi="ar-EG"/>
        </w:rPr>
      </w:pPr>
      <w:r w:rsidRPr="00E50CA7">
        <w:rPr>
          <w:rFonts w:ascii="Makkah" w:hAnsi="Makkah" w:cs="Makkah"/>
          <w:sz w:val="40"/>
          <w:szCs w:val="40"/>
          <w:rtl/>
          <w:lang w:bidi="ar-EG"/>
        </w:rPr>
        <w:t xml:space="preserve">الفرقة الثالثة </w:t>
      </w:r>
      <w:r w:rsidRPr="00E50CA7">
        <w:rPr>
          <w:rFonts w:ascii="Times New Roman" w:hAnsi="Times New Roman" w:cs="Times New Roman" w:hint="cs"/>
          <w:sz w:val="40"/>
          <w:szCs w:val="40"/>
          <w:rtl/>
          <w:lang w:bidi="ar-EG"/>
        </w:rPr>
        <w:t>–</w:t>
      </w:r>
      <w:r w:rsidRPr="00E50CA7">
        <w:rPr>
          <w:rFonts w:ascii="Makkah" w:hAnsi="Makkah" w:cs="Makkah"/>
          <w:sz w:val="40"/>
          <w:szCs w:val="40"/>
          <w:rtl/>
          <w:lang w:bidi="ar-EG"/>
        </w:rPr>
        <w:t xml:space="preserve"> ميكانيكا </w:t>
      </w:r>
      <w:r w:rsidRPr="00E50CA7">
        <w:rPr>
          <w:rFonts w:ascii="Times New Roman" w:hAnsi="Times New Roman" w:cs="Times New Roman" w:hint="cs"/>
          <w:sz w:val="40"/>
          <w:szCs w:val="40"/>
          <w:rtl/>
          <w:lang w:bidi="ar-EG"/>
        </w:rPr>
        <w:t>–</w:t>
      </w:r>
      <w:r w:rsidRPr="00E50CA7">
        <w:rPr>
          <w:rFonts w:ascii="Makkah" w:hAnsi="Makkah" w:cs="Makkah"/>
          <w:sz w:val="40"/>
          <w:szCs w:val="40"/>
          <w:rtl/>
          <w:lang w:bidi="ar-EG"/>
        </w:rPr>
        <w:t xml:space="preserve"> شعبة انتاج</w:t>
      </w:r>
      <w:r w:rsidR="00D034F0" w:rsidRPr="00E50CA7">
        <w:rPr>
          <w:rFonts w:ascii="Makkah" w:hAnsi="Makkah" w:cs="Makkah"/>
          <w:sz w:val="40"/>
          <w:szCs w:val="40"/>
          <w:rtl/>
          <w:lang w:bidi="ar-EG"/>
        </w:rPr>
        <w:t xml:space="preserve"> ( عدد الطلاب : </w:t>
      </w:r>
      <w:r w:rsidR="00E50CA7">
        <w:rPr>
          <w:rFonts w:ascii="Makkah" w:hAnsi="Makkah" w:cs="Makkah"/>
          <w:sz w:val="40"/>
          <w:szCs w:val="40"/>
          <w:lang w:bidi="ar-EG"/>
        </w:rPr>
        <w:t>5</w:t>
      </w:r>
      <w:r w:rsidR="00D034F0" w:rsidRPr="00E50CA7">
        <w:rPr>
          <w:rFonts w:ascii="Makkah" w:hAnsi="Makkah" w:cs="Makkah"/>
          <w:sz w:val="40"/>
          <w:szCs w:val="40"/>
          <w:rtl/>
          <w:lang w:bidi="ar-EG"/>
        </w:rPr>
        <w:t>)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903"/>
        <w:gridCol w:w="870"/>
        <w:gridCol w:w="1306"/>
        <w:gridCol w:w="1035"/>
        <w:gridCol w:w="183"/>
        <w:gridCol w:w="774"/>
        <w:gridCol w:w="60"/>
        <w:gridCol w:w="1060"/>
        <w:gridCol w:w="1106"/>
        <w:gridCol w:w="1030"/>
        <w:gridCol w:w="1149"/>
        <w:gridCol w:w="888"/>
        <w:gridCol w:w="891"/>
        <w:gridCol w:w="890"/>
        <w:gridCol w:w="895"/>
        <w:gridCol w:w="889"/>
      </w:tblGrid>
      <w:tr w:rsidR="00C943BB" w:rsidRPr="00E50CA7" w:rsidTr="00F60D58">
        <w:trPr>
          <w:trHeight w:hRule="exact" w:val="397"/>
        </w:trPr>
        <w:tc>
          <w:tcPr>
            <w:tcW w:w="903" w:type="dxa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7 - 8</w:t>
            </w:r>
          </w:p>
        </w:tc>
        <w:tc>
          <w:tcPr>
            <w:tcW w:w="870" w:type="dxa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6-7</w:t>
            </w:r>
          </w:p>
        </w:tc>
        <w:tc>
          <w:tcPr>
            <w:tcW w:w="1306" w:type="dxa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5-6</w:t>
            </w:r>
          </w:p>
        </w:tc>
        <w:tc>
          <w:tcPr>
            <w:tcW w:w="1218" w:type="dxa"/>
            <w:gridSpan w:val="2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4-5</w:t>
            </w:r>
          </w:p>
        </w:tc>
        <w:tc>
          <w:tcPr>
            <w:tcW w:w="834" w:type="dxa"/>
            <w:gridSpan w:val="2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3-4</w:t>
            </w:r>
          </w:p>
        </w:tc>
        <w:tc>
          <w:tcPr>
            <w:tcW w:w="1060" w:type="dxa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2-3</w:t>
            </w:r>
          </w:p>
        </w:tc>
        <w:tc>
          <w:tcPr>
            <w:tcW w:w="1106" w:type="dxa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-2</w:t>
            </w:r>
          </w:p>
        </w:tc>
        <w:tc>
          <w:tcPr>
            <w:tcW w:w="1030" w:type="dxa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2-1</w:t>
            </w:r>
          </w:p>
        </w:tc>
        <w:tc>
          <w:tcPr>
            <w:tcW w:w="1149" w:type="dxa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1-12</w:t>
            </w:r>
          </w:p>
        </w:tc>
        <w:tc>
          <w:tcPr>
            <w:tcW w:w="888" w:type="dxa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0-11</w:t>
            </w:r>
          </w:p>
        </w:tc>
        <w:tc>
          <w:tcPr>
            <w:tcW w:w="891" w:type="dxa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9-10</w:t>
            </w:r>
          </w:p>
        </w:tc>
        <w:tc>
          <w:tcPr>
            <w:tcW w:w="890" w:type="dxa"/>
            <w:noWrap/>
            <w:vAlign w:val="center"/>
            <w:hideMark/>
          </w:tcPr>
          <w:p w:rsidR="007E497E" w:rsidRPr="00E50CA7" w:rsidRDefault="007E497E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8-9</w:t>
            </w:r>
          </w:p>
        </w:tc>
        <w:tc>
          <w:tcPr>
            <w:tcW w:w="1784" w:type="dxa"/>
            <w:gridSpan w:val="2"/>
            <w:noWrap/>
            <w:vAlign w:val="center"/>
            <w:hideMark/>
          </w:tcPr>
          <w:p w:rsidR="007E497E" w:rsidRPr="00E50CA7" w:rsidRDefault="007E497E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أيام</w:t>
            </w:r>
            <w:r w:rsidR="00E32E5C"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 xml:space="preserve"> </w:t>
            </w: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أسبوع</w:t>
            </w:r>
          </w:p>
        </w:tc>
      </w:tr>
      <w:tr w:rsidR="00E22E22" w:rsidRPr="00E50CA7" w:rsidTr="00F60D58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  <w:bookmarkStart w:id="1" w:name="_Hlk534308299"/>
          </w:p>
        </w:tc>
        <w:tc>
          <w:tcPr>
            <w:tcW w:w="2176" w:type="dxa"/>
            <w:gridSpan w:val="2"/>
            <w:noWrap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sz w:val="24"/>
                <w:szCs w:val="24"/>
              </w:rPr>
            </w:pPr>
          </w:p>
        </w:tc>
        <w:tc>
          <w:tcPr>
            <w:tcW w:w="2052" w:type="dxa"/>
            <w:gridSpan w:val="4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1060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2136" w:type="dxa"/>
            <w:gridSpan w:val="2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1149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88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1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0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  <w:vAlign w:val="center"/>
            <w:hideMark/>
          </w:tcPr>
          <w:p w:rsidR="00E22E22" w:rsidRPr="00E50CA7" w:rsidRDefault="00E22E22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889" w:type="dxa"/>
            <w:vMerge w:val="restart"/>
            <w:noWrap/>
            <w:vAlign w:val="center"/>
            <w:hideMark/>
          </w:tcPr>
          <w:p w:rsidR="00E22E22" w:rsidRPr="00E50CA7" w:rsidRDefault="00E22E22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أحد</w:t>
            </w:r>
          </w:p>
          <w:p w:rsidR="00E22E22" w:rsidRPr="00E50CA7" w:rsidRDefault="00E22E22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E22E22" w:rsidRPr="00E50CA7" w:rsidTr="00F60D58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2176" w:type="dxa"/>
            <w:gridSpan w:val="2"/>
            <w:noWrap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sz w:val="24"/>
                <w:szCs w:val="24"/>
              </w:rPr>
            </w:pPr>
          </w:p>
        </w:tc>
        <w:tc>
          <w:tcPr>
            <w:tcW w:w="2052" w:type="dxa"/>
            <w:gridSpan w:val="4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rtl/>
                <w:lang w:bidi="ar-EG"/>
              </w:rPr>
            </w:pPr>
          </w:p>
        </w:tc>
        <w:tc>
          <w:tcPr>
            <w:tcW w:w="1060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rtl/>
                <w:lang w:bidi="ar-EG"/>
              </w:rPr>
            </w:pPr>
          </w:p>
        </w:tc>
        <w:tc>
          <w:tcPr>
            <w:tcW w:w="2136" w:type="dxa"/>
            <w:gridSpan w:val="2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rtl/>
                <w:lang w:bidi="ar-EG"/>
              </w:rPr>
            </w:pPr>
          </w:p>
        </w:tc>
        <w:tc>
          <w:tcPr>
            <w:tcW w:w="1149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88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1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0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  <w:vAlign w:val="center"/>
            <w:hideMark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889" w:type="dxa"/>
            <w:vMerge/>
            <w:noWrap/>
            <w:vAlign w:val="center"/>
            <w:hideMark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E22E22" w:rsidRPr="00E50CA7" w:rsidTr="00F60D58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2176" w:type="dxa"/>
            <w:gridSpan w:val="2"/>
            <w:noWrap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sz w:val="24"/>
                <w:szCs w:val="24"/>
              </w:rPr>
            </w:pPr>
          </w:p>
        </w:tc>
        <w:tc>
          <w:tcPr>
            <w:tcW w:w="2052" w:type="dxa"/>
            <w:gridSpan w:val="4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1060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2136" w:type="dxa"/>
            <w:gridSpan w:val="2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1149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88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1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0" w:type="dxa"/>
            <w:vAlign w:val="center"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  <w:vAlign w:val="center"/>
            <w:hideMark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889" w:type="dxa"/>
            <w:vMerge/>
            <w:noWrap/>
            <w:vAlign w:val="center"/>
            <w:hideMark/>
          </w:tcPr>
          <w:p w:rsidR="00E22E22" w:rsidRPr="00E50CA7" w:rsidRDefault="00E22E22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bookmarkEnd w:id="1"/>
      <w:tr w:rsidR="00F60D58" w:rsidRPr="00E50CA7" w:rsidTr="002A5DFA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870" w:type="dxa"/>
            <w:tcBorders>
              <w:right w:val="single" w:sz="4" w:space="0" w:color="auto"/>
            </w:tcBorders>
            <w:noWrap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sz w:val="24"/>
                <w:szCs w:val="24"/>
              </w:rPr>
            </w:pPr>
          </w:p>
        </w:tc>
        <w:tc>
          <w:tcPr>
            <w:tcW w:w="234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تحكم الي ت</w:t>
            </w:r>
          </w:p>
        </w:tc>
        <w:tc>
          <w:tcPr>
            <w:tcW w:w="1017" w:type="dxa"/>
            <w:gridSpan w:val="3"/>
            <w:tcBorders>
              <w:left w:val="single" w:sz="4" w:space="0" w:color="auto"/>
            </w:tcBorders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0" w:type="dxa"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6" w:type="dxa"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79" w:type="dxa"/>
            <w:gridSpan w:val="2"/>
            <w:noWrap/>
            <w:vAlign w:val="center"/>
            <w:hideMark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لتحكم الالي</w:t>
            </w:r>
          </w:p>
        </w:tc>
        <w:tc>
          <w:tcPr>
            <w:tcW w:w="888" w:type="dxa"/>
            <w:noWrap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81" w:type="dxa"/>
            <w:gridSpan w:val="2"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قاومه مواد</w:t>
            </w:r>
          </w:p>
        </w:tc>
        <w:tc>
          <w:tcPr>
            <w:tcW w:w="895" w:type="dxa"/>
            <w:noWrap/>
            <w:vAlign w:val="center"/>
            <w:hideMark/>
          </w:tcPr>
          <w:p w:rsidR="00F60D58" w:rsidRPr="00E50CA7" w:rsidRDefault="00F60D58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889" w:type="dxa"/>
            <w:vMerge w:val="restart"/>
            <w:noWrap/>
            <w:vAlign w:val="center"/>
            <w:hideMark/>
          </w:tcPr>
          <w:p w:rsidR="00F60D58" w:rsidRPr="00E50CA7" w:rsidRDefault="00F60D58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اثنين</w:t>
            </w:r>
          </w:p>
          <w:p w:rsidR="00F60D58" w:rsidRPr="00E50CA7" w:rsidRDefault="00F60D58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F60D58" w:rsidRPr="00E50CA7" w:rsidTr="00832BC5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870" w:type="dxa"/>
            <w:tcBorders>
              <w:right w:val="single" w:sz="4" w:space="0" w:color="auto"/>
            </w:tcBorders>
            <w:noWrap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sz w:val="24"/>
                <w:szCs w:val="24"/>
              </w:rPr>
            </w:pPr>
          </w:p>
        </w:tc>
        <w:tc>
          <w:tcPr>
            <w:tcW w:w="234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1017" w:type="dxa"/>
            <w:gridSpan w:val="3"/>
            <w:tcBorders>
              <w:left w:val="single" w:sz="4" w:space="0" w:color="auto"/>
            </w:tcBorders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0" w:type="dxa"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6" w:type="dxa"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79" w:type="dxa"/>
            <w:gridSpan w:val="2"/>
            <w:noWrap/>
            <w:vAlign w:val="center"/>
            <w:hideMark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 3</w:t>
            </w:r>
          </w:p>
        </w:tc>
        <w:tc>
          <w:tcPr>
            <w:tcW w:w="888" w:type="dxa"/>
            <w:noWrap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81" w:type="dxa"/>
            <w:gridSpan w:val="2"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bookmarkStart w:id="2" w:name="OLE_LINK7"/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 5</w:t>
            </w:r>
            <w:bookmarkEnd w:id="2"/>
          </w:p>
        </w:tc>
        <w:tc>
          <w:tcPr>
            <w:tcW w:w="895" w:type="dxa"/>
            <w:noWrap/>
            <w:vAlign w:val="center"/>
            <w:hideMark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لمكان</w:t>
            </w:r>
          </w:p>
        </w:tc>
        <w:tc>
          <w:tcPr>
            <w:tcW w:w="889" w:type="dxa"/>
            <w:vMerge/>
            <w:noWrap/>
            <w:vAlign w:val="center"/>
            <w:hideMark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F60D58" w:rsidRPr="00E50CA7" w:rsidTr="00EB4057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870" w:type="dxa"/>
            <w:tcBorders>
              <w:right w:val="single" w:sz="4" w:space="0" w:color="auto"/>
            </w:tcBorders>
            <w:noWrap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sz w:val="24"/>
                <w:szCs w:val="24"/>
              </w:rPr>
            </w:pPr>
          </w:p>
        </w:tc>
        <w:tc>
          <w:tcPr>
            <w:tcW w:w="2341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/ علاء عبد السميع</w:t>
            </w:r>
          </w:p>
        </w:tc>
        <w:tc>
          <w:tcPr>
            <w:tcW w:w="1017" w:type="dxa"/>
            <w:gridSpan w:val="3"/>
            <w:tcBorders>
              <w:left w:val="single" w:sz="4" w:space="0" w:color="auto"/>
            </w:tcBorders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0" w:type="dxa"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6" w:type="dxa"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79" w:type="dxa"/>
            <w:gridSpan w:val="2"/>
            <w:noWrap/>
            <w:vAlign w:val="center"/>
            <w:hideMark/>
          </w:tcPr>
          <w:p w:rsidR="00F60D58" w:rsidRPr="00E50CA7" w:rsidRDefault="00F60D58" w:rsidP="00BC4ADB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د/ </w:t>
            </w:r>
          </w:p>
        </w:tc>
        <w:tc>
          <w:tcPr>
            <w:tcW w:w="888" w:type="dxa"/>
            <w:noWrap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81" w:type="dxa"/>
            <w:gridSpan w:val="2"/>
            <w:vAlign w:val="center"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معتز</w:t>
            </w:r>
          </w:p>
        </w:tc>
        <w:tc>
          <w:tcPr>
            <w:tcW w:w="895" w:type="dxa"/>
            <w:noWrap/>
            <w:vAlign w:val="center"/>
          </w:tcPr>
          <w:p w:rsidR="00F60D58" w:rsidRPr="00E50CA7" w:rsidRDefault="00F60D58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889" w:type="dxa"/>
            <w:vMerge/>
            <w:noWrap/>
            <w:vAlign w:val="center"/>
            <w:hideMark/>
          </w:tcPr>
          <w:p w:rsidR="00F60D58" w:rsidRPr="00E50CA7" w:rsidRDefault="00F60D58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42F0" w:rsidRPr="00E50CA7" w:rsidTr="00F60D58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  <w:bookmarkStart w:id="3" w:name="_Hlk534308506"/>
          </w:p>
        </w:tc>
        <w:tc>
          <w:tcPr>
            <w:tcW w:w="870" w:type="dxa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4418" w:type="dxa"/>
            <w:gridSpan w:val="6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سس التعليم الصناعي</w:t>
            </w:r>
          </w:p>
        </w:tc>
        <w:tc>
          <w:tcPr>
            <w:tcW w:w="2136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اكينات تشغيل مبرمجه</w:t>
            </w:r>
          </w:p>
        </w:tc>
        <w:tc>
          <w:tcPr>
            <w:tcW w:w="2037" w:type="dxa"/>
            <w:gridSpan w:val="2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تكنولوجيا وصل</w:t>
            </w:r>
          </w:p>
        </w:tc>
        <w:tc>
          <w:tcPr>
            <w:tcW w:w="1781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قتصاديات وتنظيم</w:t>
            </w:r>
          </w:p>
        </w:tc>
        <w:tc>
          <w:tcPr>
            <w:tcW w:w="895" w:type="dxa"/>
            <w:noWrap/>
            <w:vAlign w:val="center"/>
          </w:tcPr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889" w:type="dxa"/>
            <w:vMerge w:val="restart"/>
            <w:noWrap/>
            <w:vAlign w:val="center"/>
            <w:hideMark/>
          </w:tcPr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ثلاثاء</w:t>
            </w:r>
          </w:p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AD42F0" w:rsidRPr="00E50CA7" w:rsidTr="00F60D58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870" w:type="dxa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4418" w:type="dxa"/>
            <w:gridSpan w:val="6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2</w:t>
            </w:r>
          </w:p>
        </w:tc>
        <w:tc>
          <w:tcPr>
            <w:tcW w:w="2136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5</w:t>
            </w:r>
          </w:p>
        </w:tc>
        <w:tc>
          <w:tcPr>
            <w:tcW w:w="2037" w:type="dxa"/>
            <w:gridSpan w:val="2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 5</w:t>
            </w:r>
          </w:p>
        </w:tc>
        <w:tc>
          <w:tcPr>
            <w:tcW w:w="1781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2</w:t>
            </w:r>
          </w:p>
        </w:tc>
        <w:tc>
          <w:tcPr>
            <w:tcW w:w="895" w:type="dxa"/>
            <w:noWrap/>
            <w:vAlign w:val="center"/>
          </w:tcPr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889" w:type="dxa"/>
            <w:vMerge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42F0" w:rsidRPr="00E50CA7" w:rsidTr="00F60D58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870" w:type="dxa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418" w:type="dxa"/>
            <w:gridSpan w:val="6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حمدي</w:t>
            </w:r>
          </w:p>
        </w:tc>
        <w:tc>
          <w:tcPr>
            <w:tcW w:w="2136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حسام</w:t>
            </w:r>
          </w:p>
        </w:tc>
        <w:tc>
          <w:tcPr>
            <w:tcW w:w="2037" w:type="dxa"/>
            <w:gridSpan w:val="2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حسام</w:t>
            </w:r>
          </w:p>
        </w:tc>
        <w:tc>
          <w:tcPr>
            <w:tcW w:w="1781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احمد سعيد</w:t>
            </w:r>
          </w:p>
        </w:tc>
        <w:tc>
          <w:tcPr>
            <w:tcW w:w="895" w:type="dxa"/>
            <w:noWrap/>
            <w:vAlign w:val="center"/>
          </w:tcPr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889" w:type="dxa"/>
            <w:vMerge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bookmarkEnd w:id="3"/>
      <w:tr w:rsidR="00AD42F0" w:rsidRPr="00E50CA7" w:rsidTr="00F60D58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870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298" w:type="dxa"/>
            <w:gridSpan w:val="4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  <w:t xml:space="preserve">CNC </w:t>
            </w: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تمرين</w:t>
            </w:r>
          </w:p>
        </w:tc>
        <w:tc>
          <w:tcPr>
            <w:tcW w:w="2226" w:type="dxa"/>
            <w:gridSpan w:val="3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تكنولوجيا وصل</w:t>
            </w:r>
          </w:p>
        </w:tc>
        <w:tc>
          <w:tcPr>
            <w:tcW w:w="2179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79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قتصاديات وتنظيم سكشن</w:t>
            </w:r>
          </w:p>
        </w:tc>
        <w:tc>
          <w:tcPr>
            <w:tcW w:w="890" w:type="dxa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  <w:vAlign w:val="center"/>
          </w:tcPr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889" w:type="dxa"/>
            <w:vMerge w:val="restart"/>
            <w:noWrap/>
            <w:vAlign w:val="center"/>
            <w:hideMark/>
          </w:tcPr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أربعاء</w:t>
            </w:r>
          </w:p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AD42F0" w:rsidRPr="00E50CA7" w:rsidTr="00F60D58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870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298" w:type="dxa"/>
            <w:gridSpan w:val="4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عمل مدني</w:t>
            </w:r>
          </w:p>
        </w:tc>
        <w:tc>
          <w:tcPr>
            <w:tcW w:w="2226" w:type="dxa"/>
            <w:gridSpan w:val="3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 5</w:t>
            </w:r>
          </w:p>
        </w:tc>
        <w:tc>
          <w:tcPr>
            <w:tcW w:w="2179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79" w:type="dxa"/>
            <w:gridSpan w:val="2"/>
            <w:vAlign w:val="center"/>
          </w:tcPr>
          <w:p w:rsidR="00AD42F0" w:rsidRPr="00E50CA7" w:rsidRDefault="004E5773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="Makkah" w:hAnsi="Makkah" w:cs="Makkah" w:hint="cs"/>
                <w:b/>
                <w:bCs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890" w:type="dxa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895" w:type="dxa"/>
            <w:noWrap/>
            <w:vAlign w:val="center"/>
          </w:tcPr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889" w:type="dxa"/>
            <w:vMerge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42F0" w:rsidRPr="00E50CA7" w:rsidTr="00F60D58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870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298" w:type="dxa"/>
            <w:gridSpan w:val="4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/محمد علي</w:t>
            </w:r>
          </w:p>
        </w:tc>
        <w:tc>
          <w:tcPr>
            <w:tcW w:w="2226" w:type="dxa"/>
            <w:gridSpan w:val="3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/عبد الرحمن أحمد</w:t>
            </w:r>
          </w:p>
        </w:tc>
        <w:tc>
          <w:tcPr>
            <w:tcW w:w="2179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779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 احمد سلامه</w:t>
            </w:r>
          </w:p>
        </w:tc>
        <w:tc>
          <w:tcPr>
            <w:tcW w:w="890" w:type="dxa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895" w:type="dxa"/>
            <w:noWrap/>
            <w:vAlign w:val="center"/>
          </w:tcPr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889" w:type="dxa"/>
            <w:vMerge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42F0" w:rsidRPr="00E50CA7" w:rsidTr="00F60D58">
        <w:trPr>
          <w:trHeight w:hRule="exact" w:val="532"/>
        </w:trPr>
        <w:tc>
          <w:tcPr>
            <w:tcW w:w="903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  <w:bookmarkStart w:id="4" w:name="_Hlk534308343"/>
          </w:p>
        </w:tc>
        <w:tc>
          <w:tcPr>
            <w:tcW w:w="870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306" w:type="dxa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1992" w:type="dxa"/>
            <w:gridSpan w:val="3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تطوير الاختبار وادارته</w:t>
            </w:r>
          </w:p>
        </w:tc>
        <w:tc>
          <w:tcPr>
            <w:tcW w:w="1120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6" w:type="dxa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0" w:type="dxa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37" w:type="dxa"/>
            <w:gridSpan w:val="2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قاومه مواد</w:t>
            </w:r>
          </w:p>
        </w:tc>
        <w:tc>
          <w:tcPr>
            <w:tcW w:w="1781" w:type="dxa"/>
            <w:gridSpan w:val="2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تطوير الاختبار وادارته</w:t>
            </w:r>
          </w:p>
        </w:tc>
        <w:tc>
          <w:tcPr>
            <w:tcW w:w="895" w:type="dxa"/>
            <w:noWrap/>
            <w:vAlign w:val="center"/>
          </w:tcPr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889" w:type="dxa"/>
            <w:vMerge w:val="restart"/>
            <w:noWrap/>
            <w:vAlign w:val="center"/>
            <w:hideMark/>
          </w:tcPr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خميس</w:t>
            </w:r>
          </w:p>
          <w:p w:rsidR="00AD42F0" w:rsidRPr="00E50CA7" w:rsidRDefault="00AD42F0" w:rsidP="00AD42F0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AD42F0" w:rsidRPr="00E50CA7" w:rsidTr="00F60D58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870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306" w:type="dxa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rtl/>
                <w:lang w:bidi="ar-EG"/>
              </w:rPr>
            </w:pPr>
          </w:p>
        </w:tc>
        <w:tc>
          <w:tcPr>
            <w:tcW w:w="1992" w:type="dxa"/>
            <w:gridSpan w:val="3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 xml:space="preserve">ق </w:t>
            </w:r>
            <w:r w:rsidRPr="00E50CA7">
              <w:rPr>
                <w:rFonts w:ascii="Makkah" w:hAnsi="Makkah" w:cs="Makkah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120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106" w:type="dxa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</w:p>
        </w:tc>
        <w:tc>
          <w:tcPr>
            <w:tcW w:w="1030" w:type="dxa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37" w:type="dxa"/>
            <w:gridSpan w:val="2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عمل علوم المواد</w:t>
            </w:r>
          </w:p>
        </w:tc>
        <w:tc>
          <w:tcPr>
            <w:tcW w:w="1781" w:type="dxa"/>
            <w:gridSpan w:val="2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 2</w:t>
            </w:r>
          </w:p>
        </w:tc>
        <w:tc>
          <w:tcPr>
            <w:tcW w:w="895" w:type="dxa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889" w:type="dxa"/>
            <w:vMerge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42F0" w:rsidRPr="00E50CA7" w:rsidTr="00F60D58">
        <w:trPr>
          <w:trHeight w:hRule="exact" w:val="340"/>
        </w:trPr>
        <w:tc>
          <w:tcPr>
            <w:tcW w:w="903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sz w:val="24"/>
                <w:szCs w:val="24"/>
                <w:lang w:bidi="ar-EG"/>
              </w:rPr>
            </w:pPr>
          </w:p>
        </w:tc>
        <w:tc>
          <w:tcPr>
            <w:tcW w:w="870" w:type="dxa"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306" w:type="dxa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color w:val="FF0000"/>
                <w:sz w:val="24"/>
                <w:szCs w:val="24"/>
                <w:lang w:bidi="ar-EG"/>
              </w:rPr>
            </w:pPr>
          </w:p>
        </w:tc>
        <w:tc>
          <w:tcPr>
            <w:tcW w:w="1992" w:type="dxa"/>
            <w:gridSpan w:val="3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د/</w:t>
            </w:r>
          </w:p>
        </w:tc>
        <w:tc>
          <w:tcPr>
            <w:tcW w:w="1120" w:type="dxa"/>
            <w:gridSpan w:val="2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106" w:type="dxa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30" w:type="dxa"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037" w:type="dxa"/>
            <w:gridSpan w:val="2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 هشام</w:t>
            </w:r>
          </w:p>
        </w:tc>
        <w:tc>
          <w:tcPr>
            <w:tcW w:w="1781" w:type="dxa"/>
            <w:gridSpan w:val="2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سحر محمود</w:t>
            </w:r>
          </w:p>
        </w:tc>
        <w:tc>
          <w:tcPr>
            <w:tcW w:w="895" w:type="dxa"/>
            <w:noWrap/>
            <w:vAlign w:val="center"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لمحاضر</w:t>
            </w:r>
          </w:p>
        </w:tc>
        <w:tc>
          <w:tcPr>
            <w:tcW w:w="889" w:type="dxa"/>
            <w:vMerge/>
            <w:noWrap/>
            <w:vAlign w:val="center"/>
            <w:hideMark/>
          </w:tcPr>
          <w:p w:rsidR="00AD42F0" w:rsidRPr="00E50CA7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bookmarkEnd w:id="4"/>
    </w:tbl>
    <w:p w:rsidR="007B7A4A" w:rsidRDefault="007B7A4A">
      <w:pPr>
        <w:rPr>
          <w:rtl/>
          <w:lang w:bidi="ar-EG"/>
        </w:rPr>
      </w:pPr>
    </w:p>
    <w:p w:rsidR="007B7A4A" w:rsidRPr="00E50CA7" w:rsidRDefault="004B0284" w:rsidP="00E50CA7">
      <w:pPr>
        <w:jc w:val="center"/>
        <w:rPr>
          <w:rFonts w:ascii="Makkah" w:hAnsi="Makkah" w:cs="Makkah"/>
          <w:b/>
          <w:bCs/>
          <w:sz w:val="44"/>
          <w:szCs w:val="44"/>
          <w:rtl/>
          <w:lang w:bidi="ar-EG"/>
        </w:rPr>
      </w:pPr>
      <w:r w:rsidRPr="00E50CA7">
        <w:rPr>
          <w:rFonts w:ascii="Makkah" w:hAnsi="Makkah" w:cs="Makkah"/>
          <w:b/>
          <w:bCs/>
          <w:sz w:val="44"/>
          <w:szCs w:val="44"/>
          <w:rtl/>
          <w:lang w:bidi="ar-EG"/>
        </w:rPr>
        <w:lastRenderedPageBreak/>
        <w:t xml:space="preserve">الفرقة الرابعة </w:t>
      </w:r>
      <w:r w:rsidRPr="00E50CA7">
        <w:rPr>
          <w:rFonts w:ascii="Times New Roman" w:hAnsi="Times New Roman" w:cs="Times New Roman" w:hint="cs"/>
          <w:b/>
          <w:bCs/>
          <w:sz w:val="44"/>
          <w:szCs w:val="44"/>
          <w:rtl/>
          <w:lang w:bidi="ar-EG"/>
        </w:rPr>
        <w:t>–</w:t>
      </w:r>
      <w:r w:rsidRPr="00E50CA7">
        <w:rPr>
          <w:rFonts w:ascii="Makkah" w:hAnsi="Makkah" w:cs="Makkah"/>
          <w:b/>
          <w:bCs/>
          <w:sz w:val="44"/>
          <w:szCs w:val="44"/>
          <w:rtl/>
          <w:lang w:bidi="ar-EG"/>
        </w:rPr>
        <w:t xml:space="preserve"> </w:t>
      </w:r>
      <w:r w:rsidRPr="00E50CA7">
        <w:rPr>
          <w:rFonts w:ascii="Makkah" w:hAnsi="Makkah" w:cs="Makkah" w:hint="cs"/>
          <w:b/>
          <w:bCs/>
          <w:sz w:val="44"/>
          <w:szCs w:val="44"/>
          <w:rtl/>
          <w:lang w:bidi="ar-EG"/>
        </w:rPr>
        <w:t>ميكانيكا</w:t>
      </w:r>
      <w:r w:rsidRPr="00E50CA7">
        <w:rPr>
          <w:rFonts w:ascii="Makkah" w:hAnsi="Makkah" w:cs="Makkah"/>
          <w:b/>
          <w:bCs/>
          <w:sz w:val="44"/>
          <w:szCs w:val="44"/>
          <w:rtl/>
          <w:lang w:bidi="ar-EG"/>
        </w:rPr>
        <w:t xml:space="preserve"> </w:t>
      </w:r>
      <w:r w:rsidRPr="00E50CA7">
        <w:rPr>
          <w:rFonts w:ascii="Times New Roman" w:hAnsi="Times New Roman" w:cs="Times New Roman" w:hint="cs"/>
          <w:b/>
          <w:bCs/>
          <w:sz w:val="44"/>
          <w:szCs w:val="44"/>
          <w:rtl/>
          <w:lang w:bidi="ar-EG"/>
        </w:rPr>
        <w:t>–</w:t>
      </w:r>
      <w:r w:rsidRPr="00E50CA7">
        <w:rPr>
          <w:rFonts w:ascii="Makkah" w:hAnsi="Makkah" w:cs="Makkah"/>
          <w:b/>
          <w:bCs/>
          <w:sz w:val="44"/>
          <w:szCs w:val="44"/>
          <w:rtl/>
          <w:lang w:bidi="ar-EG"/>
        </w:rPr>
        <w:t xml:space="preserve"> </w:t>
      </w:r>
      <w:r w:rsidRPr="00E50CA7">
        <w:rPr>
          <w:rFonts w:ascii="Makkah" w:hAnsi="Makkah" w:cs="Makkah" w:hint="cs"/>
          <w:b/>
          <w:bCs/>
          <w:sz w:val="44"/>
          <w:szCs w:val="44"/>
          <w:rtl/>
          <w:lang w:bidi="ar-EG"/>
        </w:rPr>
        <w:t>شعبة</w:t>
      </w:r>
      <w:r w:rsidRPr="00E50CA7">
        <w:rPr>
          <w:rFonts w:ascii="Makkah" w:hAnsi="Makkah" w:cs="Makkah"/>
          <w:b/>
          <w:bCs/>
          <w:sz w:val="44"/>
          <w:szCs w:val="44"/>
          <w:rtl/>
          <w:lang w:bidi="ar-EG"/>
        </w:rPr>
        <w:t xml:space="preserve"> </w:t>
      </w:r>
      <w:r w:rsidRPr="00E50CA7">
        <w:rPr>
          <w:rFonts w:ascii="Makkah" w:hAnsi="Makkah" w:cs="Makkah" w:hint="cs"/>
          <w:b/>
          <w:bCs/>
          <w:sz w:val="44"/>
          <w:szCs w:val="44"/>
          <w:rtl/>
          <w:lang w:bidi="ar-EG"/>
        </w:rPr>
        <w:t>الانتاج</w:t>
      </w:r>
      <w:r w:rsidR="00260F3D" w:rsidRPr="00E50CA7">
        <w:rPr>
          <w:rFonts w:ascii="Makkah" w:hAnsi="Makkah" w:cs="Makkah"/>
          <w:b/>
          <w:bCs/>
          <w:sz w:val="44"/>
          <w:szCs w:val="44"/>
          <w:rtl/>
          <w:lang w:bidi="ar-EG"/>
        </w:rPr>
        <w:t xml:space="preserve"> (عدد الطلاب :</w:t>
      </w:r>
      <w:r w:rsidR="00E50CA7">
        <w:rPr>
          <w:rFonts w:ascii="Makkah" w:hAnsi="Makkah" w:cs="Makkah"/>
          <w:b/>
          <w:bCs/>
          <w:sz w:val="44"/>
          <w:szCs w:val="44"/>
          <w:lang w:bidi="ar-EG"/>
        </w:rPr>
        <w:t>5</w:t>
      </w:r>
      <w:r w:rsidR="00260F3D" w:rsidRPr="00E50CA7">
        <w:rPr>
          <w:rFonts w:ascii="Makkah" w:hAnsi="Makkah" w:cs="Makkah"/>
          <w:b/>
          <w:bCs/>
          <w:sz w:val="44"/>
          <w:szCs w:val="44"/>
          <w:rtl/>
          <w:lang w:bidi="ar-EG"/>
        </w:rPr>
        <w:t>)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938"/>
        <w:gridCol w:w="30"/>
        <w:gridCol w:w="7"/>
        <w:gridCol w:w="963"/>
        <w:gridCol w:w="977"/>
        <w:gridCol w:w="988"/>
        <w:gridCol w:w="6"/>
        <w:gridCol w:w="965"/>
        <w:gridCol w:w="8"/>
        <w:gridCol w:w="988"/>
        <w:gridCol w:w="1226"/>
        <w:gridCol w:w="1224"/>
        <w:gridCol w:w="6"/>
        <w:gridCol w:w="909"/>
        <w:gridCol w:w="7"/>
        <w:gridCol w:w="842"/>
        <w:gridCol w:w="12"/>
        <w:gridCol w:w="998"/>
        <w:gridCol w:w="45"/>
        <w:gridCol w:w="25"/>
        <w:gridCol w:w="912"/>
        <w:gridCol w:w="1061"/>
        <w:gridCol w:w="972"/>
      </w:tblGrid>
      <w:tr w:rsidR="00E50CA7" w:rsidRPr="00E50CA7" w:rsidTr="00107F64">
        <w:trPr>
          <w:trHeight w:val="285"/>
        </w:trPr>
        <w:tc>
          <w:tcPr>
            <w:tcW w:w="968" w:type="dxa"/>
            <w:gridSpan w:val="2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7 - 8</w:t>
            </w:r>
          </w:p>
        </w:tc>
        <w:tc>
          <w:tcPr>
            <w:tcW w:w="970" w:type="dxa"/>
            <w:gridSpan w:val="2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6-7</w:t>
            </w:r>
          </w:p>
        </w:tc>
        <w:tc>
          <w:tcPr>
            <w:tcW w:w="977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5-6</w:t>
            </w:r>
          </w:p>
        </w:tc>
        <w:tc>
          <w:tcPr>
            <w:tcW w:w="988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4-5</w:t>
            </w:r>
          </w:p>
        </w:tc>
        <w:tc>
          <w:tcPr>
            <w:tcW w:w="979" w:type="dxa"/>
            <w:gridSpan w:val="3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3-4</w:t>
            </w:r>
          </w:p>
        </w:tc>
        <w:tc>
          <w:tcPr>
            <w:tcW w:w="988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2-3</w:t>
            </w:r>
          </w:p>
        </w:tc>
        <w:tc>
          <w:tcPr>
            <w:tcW w:w="1226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-2</w:t>
            </w:r>
          </w:p>
        </w:tc>
        <w:tc>
          <w:tcPr>
            <w:tcW w:w="1224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2-1</w:t>
            </w:r>
          </w:p>
        </w:tc>
        <w:tc>
          <w:tcPr>
            <w:tcW w:w="922" w:type="dxa"/>
            <w:gridSpan w:val="3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1-12</w:t>
            </w:r>
          </w:p>
        </w:tc>
        <w:tc>
          <w:tcPr>
            <w:tcW w:w="842" w:type="dxa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10-11</w:t>
            </w:r>
          </w:p>
        </w:tc>
        <w:tc>
          <w:tcPr>
            <w:tcW w:w="1010" w:type="dxa"/>
            <w:gridSpan w:val="2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9-10</w:t>
            </w:r>
          </w:p>
        </w:tc>
        <w:tc>
          <w:tcPr>
            <w:tcW w:w="982" w:type="dxa"/>
            <w:gridSpan w:val="3"/>
            <w:noWrap/>
            <w:hideMark/>
          </w:tcPr>
          <w:p w:rsidR="007E497E" w:rsidRPr="00E50CA7" w:rsidRDefault="007E497E" w:rsidP="007E497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8-9</w:t>
            </w:r>
          </w:p>
        </w:tc>
        <w:tc>
          <w:tcPr>
            <w:tcW w:w="2033" w:type="dxa"/>
            <w:gridSpan w:val="2"/>
            <w:noWrap/>
            <w:vAlign w:val="center"/>
            <w:hideMark/>
          </w:tcPr>
          <w:p w:rsidR="007E497E" w:rsidRPr="00E50CA7" w:rsidRDefault="007E497E" w:rsidP="007B7A4A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أيامالأسبوع</w:t>
            </w:r>
          </w:p>
        </w:tc>
      </w:tr>
      <w:tr w:rsidR="00E50CA7" w:rsidRPr="00E50CA7" w:rsidTr="00107F64">
        <w:trPr>
          <w:trHeight w:val="240"/>
        </w:trPr>
        <w:tc>
          <w:tcPr>
            <w:tcW w:w="968" w:type="dxa"/>
            <w:gridSpan w:val="2"/>
            <w:shd w:val="clear" w:color="auto" w:fill="auto"/>
            <w:noWrap/>
            <w:hideMark/>
          </w:tcPr>
          <w:p w:rsidR="00C943BB" w:rsidRPr="00E50CA7" w:rsidRDefault="00C943BB" w:rsidP="004702B7">
            <w:pPr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0" w:type="dxa"/>
            <w:gridSpan w:val="2"/>
            <w:shd w:val="clear" w:color="auto" w:fill="auto"/>
            <w:noWrap/>
            <w:hideMark/>
          </w:tcPr>
          <w:p w:rsidR="00C943BB" w:rsidRPr="00E50CA7" w:rsidRDefault="00C943BB" w:rsidP="004702B7">
            <w:pPr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7" w:type="dxa"/>
            <w:shd w:val="clear" w:color="auto" w:fill="auto"/>
            <w:noWrap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gridSpan w:val="2"/>
            <w:shd w:val="clear" w:color="auto" w:fill="auto"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3" w:type="dxa"/>
            <w:gridSpan w:val="2"/>
            <w:shd w:val="clear" w:color="auto" w:fill="auto"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88" w:type="dxa"/>
            <w:shd w:val="clear" w:color="auto" w:fill="auto"/>
            <w:noWrap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26" w:type="dxa"/>
            <w:shd w:val="clear" w:color="auto" w:fill="auto"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24" w:type="dxa"/>
            <w:shd w:val="clear" w:color="auto" w:fill="auto"/>
            <w:noWrap/>
            <w:hideMark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756" w:type="dxa"/>
            <w:gridSpan w:val="9"/>
            <w:vMerge w:val="restart"/>
            <w:shd w:val="clear" w:color="auto" w:fill="auto"/>
            <w:vAlign w:val="center"/>
          </w:tcPr>
          <w:p w:rsidR="00C943BB" w:rsidRPr="00E50CA7" w:rsidRDefault="00C943BB" w:rsidP="00C943BB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1" w:type="dxa"/>
            <w:noWrap/>
            <w:vAlign w:val="center"/>
            <w:hideMark/>
          </w:tcPr>
          <w:p w:rsidR="00C943BB" w:rsidRPr="00E50CA7" w:rsidRDefault="00C943BB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72" w:type="dxa"/>
            <w:vMerge w:val="restart"/>
            <w:noWrap/>
            <w:vAlign w:val="center"/>
            <w:hideMark/>
          </w:tcPr>
          <w:p w:rsidR="00C943BB" w:rsidRPr="00E50CA7" w:rsidRDefault="00C943BB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أحد</w:t>
            </w:r>
          </w:p>
          <w:p w:rsidR="00C943BB" w:rsidRPr="00E50CA7" w:rsidRDefault="00C943BB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E50CA7" w:rsidRPr="00E50CA7" w:rsidTr="00107F64">
        <w:trPr>
          <w:trHeight w:val="285"/>
        </w:trPr>
        <w:tc>
          <w:tcPr>
            <w:tcW w:w="968" w:type="dxa"/>
            <w:gridSpan w:val="2"/>
            <w:shd w:val="clear" w:color="auto" w:fill="auto"/>
            <w:noWrap/>
            <w:hideMark/>
          </w:tcPr>
          <w:p w:rsidR="00C943BB" w:rsidRPr="00E50CA7" w:rsidRDefault="00C943BB" w:rsidP="004702B7">
            <w:pPr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0" w:type="dxa"/>
            <w:gridSpan w:val="2"/>
            <w:shd w:val="clear" w:color="auto" w:fill="auto"/>
            <w:noWrap/>
            <w:hideMark/>
          </w:tcPr>
          <w:p w:rsidR="00C943BB" w:rsidRPr="00E50CA7" w:rsidRDefault="00C943BB" w:rsidP="004702B7">
            <w:pPr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7" w:type="dxa"/>
            <w:shd w:val="clear" w:color="auto" w:fill="auto"/>
            <w:noWrap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gridSpan w:val="2"/>
            <w:shd w:val="clear" w:color="auto" w:fill="auto"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3" w:type="dxa"/>
            <w:gridSpan w:val="2"/>
            <w:shd w:val="clear" w:color="auto" w:fill="auto"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88" w:type="dxa"/>
            <w:shd w:val="clear" w:color="auto" w:fill="auto"/>
            <w:noWrap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26" w:type="dxa"/>
            <w:shd w:val="clear" w:color="auto" w:fill="auto"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24" w:type="dxa"/>
            <w:shd w:val="clear" w:color="auto" w:fill="auto"/>
            <w:noWrap/>
            <w:hideMark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756" w:type="dxa"/>
            <w:gridSpan w:val="9"/>
            <w:vMerge/>
            <w:shd w:val="clear" w:color="auto" w:fill="auto"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1" w:type="dxa"/>
            <w:noWrap/>
            <w:vAlign w:val="center"/>
            <w:hideMark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72" w:type="dxa"/>
            <w:vMerge/>
            <w:noWrap/>
            <w:vAlign w:val="center"/>
            <w:hideMark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E50CA7" w:rsidRPr="00E50CA7" w:rsidTr="00107F64">
        <w:trPr>
          <w:trHeight w:val="57"/>
        </w:trPr>
        <w:tc>
          <w:tcPr>
            <w:tcW w:w="968" w:type="dxa"/>
            <w:gridSpan w:val="2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:rsidR="00C943BB" w:rsidRPr="00E50CA7" w:rsidRDefault="00C943BB" w:rsidP="004702B7">
            <w:pPr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C943BB" w:rsidRPr="00E50CA7" w:rsidRDefault="00C943BB" w:rsidP="004702B7">
            <w:pPr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7" w:type="dxa"/>
            <w:tcBorders>
              <w:left w:val="single" w:sz="4" w:space="0" w:color="auto"/>
            </w:tcBorders>
            <w:shd w:val="clear" w:color="auto" w:fill="auto"/>
            <w:noWrap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94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3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88" w:type="dxa"/>
            <w:shd w:val="clear" w:color="auto" w:fill="auto"/>
            <w:noWrap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26" w:type="dxa"/>
            <w:shd w:val="clear" w:color="auto" w:fill="auto"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24" w:type="dxa"/>
            <w:shd w:val="clear" w:color="auto" w:fill="auto"/>
            <w:noWrap/>
            <w:hideMark/>
          </w:tcPr>
          <w:p w:rsidR="00C943BB" w:rsidRPr="00E50CA7" w:rsidRDefault="00C943BB" w:rsidP="004702B7">
            <w:pPr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756" w:type="dxa"/>
            <w:gridSpan w:val="9"/>
            <w:vMerge/>
            <w:shd w:val="clear" w:color="auto" w:fill="auto"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1" w:type="dxa"/>
            <w:noWrap/>
            <w:vAlign w:val="center"/>
            <w:hideMark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72" w:type="dxa"/>
            <w:vMerge/>
            <w:noWrap/>
            <w:vAlign w:val="center"/>
            <w:hideMark/>
          </w:tcPr>
          <w:p w:rsidR="00C943BB" w:rsidRPr="00E50CA7" w:rsidRDefault="00C943BB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107F64" w:rsidRPr="00E50CA7" w:rsidTr="003142CA">
        <w:trPr>
          <w:trHeight w:val="282"/>
        </w:trPr>
        <w:tc>
          <w:tcPr>
            <w:tcW w:w="975" w:type="dxa"/>
            <w:gridSpan w:val="3"/>
            <w:tcBorders>
              <w:right w:val="single" w:sz="4" w:space="0" w:color="auto"/>
            </w:tcBorders>
            <w:shd w:val="clear" w:color="auto" w:fill="auto"/>
            <w:noWrap/>
          </w:tcPr>
          <w:p w:rsidR="00107F64" w:rsidRPr="00E50CA7" w:rsidRDefault="00107F64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92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07F64" w:rsidRPr="00B369C3" w:rsidRDefault="00107F64" w:rsidP="00B369C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B369C3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تطبيقات وسائط متعددة</w:t>
            </w:r>
          </w:p>
        </w:tc>
        <w:tc>
          <w:tcPr>
            <w:tcW w:w="971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07F64" w:rsidRPr="00B369C3" w:rsidRDefault="00107F64" w:rsidP="00B369C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  <w:gridSpan w:val="2"/>
            <w:shd w:val="clear" w:color="auto" w:fill="auto"/>
          </w:tcPr>
          <w:p w:rsidR="00107F64" w:rsidRPr="00E50CA7" w:rsidRDefault="00107F64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450" w:type="dxa"/>
            <w:gridSpan w:val="2"/>
            <w:shd w:val="clear" w:color="auto" w:fill="auto"/>
          </w:tcPr>
          <w:p w:rsidR="00107F64" w:rsidRPr="00E50CA7" w:rsidRDefault="00107F64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تاكل وحماية المعادن</w:t>
            </w:r>
          </w:p>
        </w:tc>
        <w:tc>
          <w:tcPr>
            <w:tcW w:w="1776" w:type="dxa"/>
            <w:gridSpan w:val="5"/>
            <w:shd w:val="clear" w:color="auto" w:fill="auto"/>
          </w:tcPr>
          <w:p w:rsidR="00107F64" w:rsidRPr="00E50CA7" w:rsidRDefault="00107F64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عمليات قياس</w:t>
            </w:r>
          </w:p>
        </w:tc>
        <w:tc>
          <w:tcPr>
            <w:tcW w:w="1980" w:type="dxa"/>
            <w:gridSpan w:val="4"/>
            <w:shd w:val="clear" w:color="auto" w:fill="auto"/>
          </w:tcPr>
          <w:p w:rsidR="00107F64" w:rsidRPr="00E50CA7" w:rsidRDefault="00107F64" w:rsidP="00AA052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عمليات قياس تمرين</w:t>
            </w:r>
          </w:p>
        </w:tc>
        <w:tc>
          <w:tcPr>
            <w:tcW w:w="1061" w:type="dxa"/>
            <w:noWrap/>
            <w:vAlign w:val="center"/>
            <w:hideMark/>
          </w:tcPr>
          <w:p w:rsidR="00107F64" w:rsidRPr="00E50CA7" w:rsidRDefault="00107F64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72" w:type="dxa"/>
            <w:vMerge w:val="restart"/>
            <w:noWrap/>
            <w:vAlign w:val="center"/>
            <w:hideMark/>
          </w:tcPr>
          <w:p w:rsidR="00107F64" w:rsidRPr="00E50CA7" w:rsidRDefault="00107F64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اثنين</w:t>
            </w:r>
          </w:p>
        </w:tc>
      </w:tr>
      <w:tr w:rsidR="00107F64" w:rsidRPr="00E50CA7" w:rsidTr="002A7205">
        <w:trPr>
          <w:trHeight w:val="285"/>
        </w:trPr>
        <w:tc>
          <w:tcPr>
            <w:tcW w:w="975" w:type="dxa"/>
            <w:gridSpan w:val="3"/>
            <w:tcBorders>
              <w:right w:val="single" w:sz="4" w:space="0" w:color="auto"/>
            </w:tcBorders>
            <w:shd w:val="clear" w:color="auto" w:fill="auto"/>
            <w:noWrap/>
          </w:tcPr>
          <w:p w:rsidR="00107F64" w:rsidRPr="00E50CA7" w:rsidRDefault="00107F64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92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07F64" w:rsidRPr="00B369C3" w:rsidRDefault="00107F64" w:rsidP="00B369C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B369C3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ق2</w:t>
            </w:r>
          </w:p>
        </w:tc>
        <w:tc>
          <w:tcPr>
            <w:tcW w:w="971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07F64" w:rsidRPr="00B369C3" w:rsidRDefault="00107F64" w:rsidP="00B369C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  <w:gridSpan w:val="2"/>
            <w:shd w:val="clear" w:color="auto" w:fill="auto"/>
          </w:tcPr>
          <w:p w:rsidR="00107F64" w:rsidRPr="00E50CA7" w:rsidRDefault="00107F64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450" w:type="dxa"/>
            <w:gridSpan w:val="2"/>
            <w:shd w:val="clear" w:color="auto" w:fill="auto"/>
          </w:tcPr>
          <w:p w:rsidR="00107F64" w:rsidRPr="00E50CA7" w:rsidRDefault="00107F64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اعه 5</w:t>
            </w:r>
          </w:p>
        </w:tc>
        <w:tc>
          <w:tcPr>
            <w:tcW w:w="1776" w:type="dxa"/>
            <w:gridSpan w:val="5"/>
            <w:shd w:val="clear" w:color="auto" w:fill="auto"/>
          </w:tcPr>
          <w:p w:rsidR="00107F64" w:rsidRPr="00E50CA7" w:rsidRDefault="00107F64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قاعه5 </w:t>
            </w:r>
          </w:p>
        </w:tc>
        <w:tc>
          <w:tcPr>
            <w:tcW w:w="1980" w:type="dxa"/>
            <w:gridSpan w:val="4"/>
            <w:shd w:val="clear" w:color="auto" w:fill="auto"/>
          </w:tcPr>
          <w:p w:rsidR="00107F64" w:rsidRPr="00E50CA7" w:rsidRDefault="00107F64" w:rsidP="00AA052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عمل علوم المواد</w:t>
            </w:r>
          </w:p>
        </w:tc>
        <w:tc>
          <w:tcPr>
            <w:tcW w:w="1061" w:type="dxa"/>
            <w:noWrap/>
            <w:vAlign w:val="center"/>
            <w:hideMark/>
          </w:tcPr>
          <w:p w:rsidR="00107F64" w:rsidRPr="00E50CA7" w:rsidRDefault="00107F64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لمكان</w:t>
            </w:r>
          </w:p>
        </w:tc>
        <w:tc>
          <w:tcPr>
            <w:tcW w:w="972" w:type="dxa"/>
            <w:vMerge/>
            <w:noWrap/>
            <w:vAlign w:val="center"/>
            <w:hideMark/>
          </w:tcPr>
          <w:p w:rsidR="00107F64" w:rsidRPr="00E50CA7" w:rsidRDefault="00107F64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107F64" w:rsidRPr="00E50CA7" w:rsidTr="0066115A">
        <w:trPr>
          <w:trHeight w:val="285"/>
        </w:trPr>
        <w:tc>
          <w:tcPr>
            <w:tcW w:w="975" w:type="dxa"/>
            <w:gridSpan w:val="3"/>
            <w:tcBorders>
              <w:right w:val="single" w:sz="4" w:space="0" w:color="auto"/>
            </w:tcBorders>
            <w:shd w:val="clear" w:color="auto" w:fill="auto"/>
            <w:noWrap/>
          </w:tcPr>
          <w:p w:rsidR="00107F64" w:rsidRPr="00E50CA7" w:rsidRDefault="00107F64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92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07F64" w:rsidRPr="00B369C3" w:rsidRDefault="00107F64" w:rsidP="00B369C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B369C3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م/ محمد عبد اللاه+ د/ علاء</w:t>
            </w:r>
          </w:p>
        </w:tc>
        <w:tc>
          <w:tcPr>
            <w:tcW w:w="971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107F64" w:rsidRPr="00B369C3" w:rsidRDefault="00107F64" w:rsidP="00B369C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  <w:tc>
          <w:tcPr>
            <w:tcW w:w="996" w:type="dxa"/>
            <w:gridSpan w:val="2"/>
            <w:shd w:val="clear" w:color="auto" w:fill="auto"/>
          </w:tcPr>
          <w:p w:rsidR="00107F64" w:rsidRPr="00E50CA7" w:rsidRDefault="00107F64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450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:rsidR="00107F64" w:rsidRPr="00E50CA7" w:rsidRDefault="00107F64" w:rsidP="00C943BB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bookmarkStart w:id="5" w:name="OLE_LINK4"/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د/ معتز بالله </w:t>
            </w:r>
            <w:bookmarkEnd w:id="5"/>
          </w:p>
        </w:tc>
        <w:tc>
          <w:tcPr>
            <w:tcW w:w="1776" w:type="dxa"/>
            <w:gridSpan w:val="5"/>
            <w:tcBorders>
              <w:left w:val="single" w:sz="4" w:space="0" w:color="auto"/>
            </w:tcBorders>
            <w:shd w:val="clear" w:color="auto" w:fill="auto"/>
          </w:tcPr>
          <w:p w:rsidR="00107F64" w:rsidRPr="00E50CA7" w:rsidRDefault="00107F64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معتز بالله</w:t>
            </w:r>
          </w:p>
        </w:tc>
        <w:tc>
          <w:tcPr>
            <w:tcW w:w="1980" w:type="dxa"/>
            <w:gridSpan w:val="4"/>
            <w:shd w:val="clear" w:color="auto" w:fill="auto"/>
          </w:tcPr>
          <w:p w:rsidR="00107F64" w:rsidRPr="00E50CA7" w:rsidRDefault="00107F64" w:rsidP="001E2B2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 /هشام</w:t>
            </w:r>
          </w:p>
        </w:tc>
        <w:tc>
          <w:tcPr>
            <w:tcW w:w="1061" w:type="dxa"/>
            <w:noWrap/>
            <w:vAlign w:val="center"/>
          </w:tcPr>
          <w:p w:rsidR="00107F64" w:rsidRPr="00E50CA7" w:rsidRDefault="00107F64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72" w:type="dxa"/>
            <w:vMerge/>
            <w:noWrap/>
            <w:vAlign w:val="center"/>
            <w:hideMark/>
          </w:tcPr>
          <w:p w:rsidR="00107F64" w:rsidRPr="00E50CA7" w:rsidRDefault="00107F64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42F0" w:rsidRPr="00E50CA7" w:rsidTr="00107F64">
        <w:trPr>
          <w:trHeight w:val="285"/>
        </w:trPr>
        <w:tc>
          <w:tcPr>
            <w:tcW w:w="968" w:type="dxa"/>
            <w:gridSpan w:val="2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0" w:type="dxa"/>
            <w:gridSpan w:val="2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7" w:type="dxa"/>
            <w:shd w:val="clear" w:color="auto" w:fill="auto"/>
            <w:noWrap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88" w:type="dxa"/>
            <w:shd w:val="clear" w:color="auto" w:fill="auto"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1" w:type="dxa"/>
            <w:gridSpan w:val="2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96" w:type="dxa"/>
            <w:gridSpan w:val="2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26" w:type="dxa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30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750" w:type="dxa"/>
            <w:gridSpan w:val="8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D42F0" w:rsidRPr="00AD42F0" w:rsidRDefault="00AD42F0" w:rsidP="00AD42F0">
            <w:pPr>
              <w:jc w:val="center"/>
              <w:rPr>
                <w:rFonts w:ascii="Makkah" w:hAnsi="Makkah" w:cs="Makkah"/>
                <w:b/>
                <w:bCs/>
                <w:sz w:val="56"/>
                <w:szCs w:val="56"/>
                <w:lang w:bidi="ar-EG"/>
              </w:rPr>
            </w:pPr>
            <w:r w:rsidRPr="00AD42F0">
              <w:rPr>
                <w:rFonts w:ascii="Makkah" w:hAnsi="Makkah" w:cs="Makkah"/>
                <w:b/>
                <w:bCs/>
                <w:sz w:val="56"/>
                <w:szCs w:val="56"/>
                <w:rtl/>
                <w:lang w:bidi="ar-EG"/>
              </w:rPr>
              <w:t>تربيه عملي</w:t>
            </w:r>
          </w:p>
        </w:tc>
        <w:tc>
          <w:tcPr>
            <w:tcW w:w="1061" w:type="dxa"/>
            <w:noWrap/>
            <w:vAlign w:val="center"/>
          </w:tcPr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72" w:type="dxa"/>
            <w:vMerge w:val="restart"/>
            <w:noWrap/>
            <w:vAlign w:val="center"/>
            <w:hideMark/>
          </w:tcPr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ثلاثاء</w:t>
            </w:r>
          </w:p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AD42F0" w:rsidRPr="00E50CA7" w:rsidTr="00107F64">
        <w:trPr>
          <w:trHeight w:val="285"/>
        </w:trPr>
        <w:tc>
          <w:tcPr>
            <w:tcW w:w="968" w:type="dxa"/>
            <w:gridSpan w:val="2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0" w:type="dxa"/>
            <w:gridSpan w:val="2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7" w:type="dxa"/>
            <w:shd w:val="clear" w:color="auto" w:fill="auto"/>
            <w:noWrap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88" w:type="dxa"/>
            <w:shd w:val="clear" w:color="auto" w:fill="auto"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1" w:type="dxa"/>
            <w:gridSpan w:val="2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96" w:type="dxa"/>
            <w:gridSpan w:val="2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26" w:type="dxa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30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750" w:type="dxa"/>
            <w:gridSpan w:val="8"/>
            <w:vMerge/>
            <w:tcBorders>
              <w:left w:val="single" w:sz="4" w:space="0" w:color="auto"/>
            </w:tcBorders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1" w:type="dxa"/>
            <w:noWrap/>
            <w:vAlign w:val="center"/>
          </w:tcPr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72" w:type="dxa"/>
            <w:vMerge/>
            <w:noWrap/>
            <w:vAlign w:val="center"/>
            <w:hideMark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42F0" w:rsidRPr="00E50CA7" w:rsidTr="00107F64">
        <w:trPr>
          <w:trHeight w:val="285"/>
        </w:trPr>
        <w:tc>
          <w:tcPr>
            <w:tcW w:w="968" w:type="dxa"/>
            <w:gridSpan w:val="2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0" w:type="dxa"/>
            <w:gridSpan w:val="2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7" w:type="dxa"/>
            <w:shd w:val="clear" w:color="auto" w:fill="auto"/>
            <w:noWrap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88" w:type="dxa"/>
            <w:shd w:val="clear" w:color="auto" w:fill="auto"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1" w:type="dxa"/>
            <w:gridSpan w:val="2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96" w:type="dxa"/>
            <w:gridSpan w:val="2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26" w:type="dxa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230" w:type="dxa"/>
            <w:gridSpan w:val="2"/>
            <w:tcBorders>
              <w:right w:val="single" w:sz="4" w:space="0" w:color="auto"/>
            </w:tcBorders>
            <w:shd w:val="clear" w:color="auto" w:fill="auto"/>
          </w:tcPr>
          <w:p w:rsidR="00AD42F0" w:rsidRPr="00E50CA7" w:rsidRDefault="00AD42F0" w:rsidP="00C943BB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3750" w:type="dxa"/>
            <w:gridSpan w:val="8"/>
            <w:vMerge/>
            <w:tcBorders>
              <w:left w:val="single" w:sz="4" w:space="0" w:color="auto"/>
            </w:tcBorders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1" w:type="dxa"/>
            <w:noWrap/>
            <w:vAlign w:val="center"/>
          </w:tcPr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72" w:type="dxa"/>
            <w:vMerge/>
            <w:noWrap/>
            <w:vAlign w:val="center"/>
            <w:hideMark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42F0" w:rsidRPr="00E50CA7" w:rsidTr="00107F64">
        <w:trPr>
          <w:trHeight w:val="285"/>
        </w:trPr>
        <w:tc>
          <w:tcPr>
            <w:tcW w:w="1938" w:type="dxa"/>
            <w:gridSpan w:val="4"/>
            <w:shd w:val="clear" w:color="auto" w:fill="FFFFFF" w:themeFill="background1"/>
            <w:noWrap/>
            <w:hideMark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bookmarkStart w:id="6" w:name="_Hlk534307649"/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مشروع انتاج</w:t>
            </w:r>
          </w:p>
        </w:tc>
        <w:tc>
          <w:tcPr>
            <w:tcW w:w="977" w:type="dxa"/>
            <w:shd w:val="clear" w:color="auto" w:fill="FFFFFF" w:themeFill="background1"/>
            <w:noWrap/>
            <w:hideMark/>
          </w:tcPr>
          <w:p w:rsidR="00AD42F0" w:rsidRPr="00E50CA7" w:rsidRDefault="00AD42F0" w:rsidP="004702B7">
            <w:pPr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67" w:type="dxa"/>
            <w:gridSpan w:val="4"/>
            <w:shd w:val="clear" w:color="auto" w:fill="auto"/>
            <w:noWrap/>
          </w:tcPr>
          <w:p w:rsidR="00AD42F0" w:rsidRPr="00E50CA7" w:rsidRDefault="00AD42F0" w:rsidP="001E2B2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تاكل وحماية المعادن</w:t>
            </w:r>
          </w:p>
        </w:tc>
        <w:tc>
          <w:tcPr>
            <w:tcW w:w="2214" w:type="dxa"/>
            <w:gridSpan w:val="2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39" w:type="dxa"/>
            <w:gridSpan w:val="3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:rsidR="00AD42F0" w:rsidRPr="00E50CA7" w:rsidRDefault="00AD42F0" w:rsidP="00F637DD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ختياري 3</w:t>
            </w:r>
          </w:p>
        </w:tc>
        <w:tc>
          <w:tcPr>
            <w:tcW w:w="1904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D42F0" w:rsidRPr="00E50CA7" w:rsidRDefault="00AD42F0" w:rsidP="00F637DD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ختيارى 2</w:t>
            </w:r>
          </w:p>
        </w:tc>
        <w:tc>
          <w:tcPr>
            <w:tcW w:w="937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1" w:type="dxa"/>
            <w:noWrap/>
            <w:vAlign w:val="center"/>
          </w:tcPr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72" w:type="dxa"/>
            <w:vMerge w:val="restart"/>
            <w:noWrap/>
            <w:vAlign w:val="center"/>
            <w:hideMark/>
          </w:tcPr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أربعاء</w:t>
            </w:r>
          </w:p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AD42F0" w:rsidRPr="00E50CA7" w:rsidTr="00107F64">
        <w:trPr>
          <w:trHeight w:val="285"/>
        </w:trPr>
        <w:tc>
          <w:tcPr>
            <w:tcW w:w="1938" w:type="dxa"/>
            <w:gridSpan w:val="4"/>
            <w:shd w:val="clear" w:color="auto" w:fill="FFFFFF" w:themeFill="background1"/>
            <w:noWrap/>
            <w:hideMark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ورش</w:t>
            </w:r>
          </w:p>
        </w:tc>
        <w:tc>
          <w:tcPr>
            <w:tcW w:w="977" w:type="dxa"/>
            <w:shd w:val="clear" w:color="auto" w:fill="FFFFFF" w:themeFill="background1"/>
            <w:noWrap/>
            <w:hideMark/>
          </w:tcPr>
          <w:p w:rsidR="00AD42F0" w:rsidRPr="00E50CA7" w:rsidRDefault="00AD42F0" w:rsidP="004702B7">
            <w:pPr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67" w:type="dxa"/>
            <w:gridSpan w:val="4"/>
            <w:shd w:val="clear" w:color="auto" w:fill="auto"/>
            <w:noWrap/>
          </w:tcPr>
          <w:p w:rsidR="00AD42F0" w:rsidRPr="00E50CA7" w:rsidRDefault="00AD42F0" w:rsidP="001E2B2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ق5</w:t>
            </w:r>
          </w:p>
        </w:tc>
        <w:tc>
          <w:tcPr>
            <w:tcW w:w="2214" w:type="dxa"/>
            <w:gridSpan w:val="2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39" w:type="dxa"/>
            <w:gridSpan w:val="3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:rsidR="00AD42F0" w:rsidRPr="00E50CA7" w:rsidRDefault="00AD42F0" w:rsidP="00F637DD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5</w:t>
            </w:r>
          </w:p>
        </w:tc>
        <w:tc>
          <w:tcPr>
            <w:tcW w:w="1929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D42F0" w:rsidRPr="00E50CA7" w:rsidRDefault="0050791D" w:rsidP="00F637DD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="Makkah" w:hAnsi="Makkah" w:cs="Makkah" w:hint="cs"/>
                <w:b/>
                <w:bCs/>
                <w:sz w:val="24"/>
                <w:szCs w:val="24"/>
                <w:rtl/>
                <w:lang w:bidi="ar-EG"/>
              </w:rPr>
              <w:t>معمل اتصالات</w:t>
            </w:r>
          </w:p>
        </w:tc>
        <w:tc>
          <w:tcPr>
            <w:tcW w:w="912" w:type="dxa"/>
            <w:tcBorders>
              <w:left w:val="single" w:sz="4" w:space="0" w:color="auto"/>
            </w:tcBorders>
            <w:shd w:val="clear" w:color="auto" w:fill="auto"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1" w:type="dxa"/>
            <w:noWrap/>
            <w:vAlign w:val="center"/>
          </w:tcPr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72" w:type="dxa"/>
            <w:vMerge/>
            <w:noWrap/>
            <w:vAlign w:val="center"/>
            <w:hideMark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42F0" w:rsidRPr="00E50CA7" w:rsidTr="00107F64">
        <w:trPr>
          <w:trHeight w:val="285"/>
        </w:trPr>
        <w:tc>
          <w:tcPr>
            <w:tcW w:w="1938" w:type="dxa"/>
            <w:gridSpan w:val="4"/>
            <w:shd w:val="clear" w:color="auto" w:fill="FFFFFF" w:themeFill="background1"/>
            <w:noWrap/>
            <w:hideMark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د/ معتز+د/حسام </w:t>
            </w:r>
          </w:p>
        </w:tc>
        <w:tc>
          <w:tcPr>
            <w:tcW w:w="977" w:type="dxa"/>
            <w:shd w:val="clear" w:color="auto" w:fill="FFFFFF" w:themeFill="background1"/>
            <w:noWrap/>
            <w:hideMark/>
          </w:tcPr>
          <w:p w:rsidR="00AD42F0" w:rsidRPr="00E50CA7" w:rsidRDefault="00AD42F0" w:rsidP="004702B7">
            <w:pPr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67" w:type="dxa"/>
            <w:gridSpan w:val="4"/>
            <w:shd w:val="clear" w:color="auto" w:fill="auto"/>
            <w:noWrap/>
          </w:tcPr>
          <w:p w:rsidR="00AD42F0" w:rsidRPr="00E50CA7" w:rsidRDefault="00AD42F0" w:rsidP="001E2B2A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 xml:space="preserve">م /عبد الرحمن </w:t>
            </w:r>
          </w:p>
        </w:tc>
        <w:tc>
          <w:tcPr>
            <w:tcW w:w="2214" w:type="dxa"/>
            <w:gridSpan w:val="2"/>
            <w:shd w:val="clear" w:color="auto" w:fill="auto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39" w:type="dxa"/>
            <w:gridSpan w:val="3"/>
            <w:tcBorders>
              <w:right w:val="single" w:sz="4" w:space="0" w:color="auto"/>
            </w:tcBorders>
            <w:shd w:val="clear" w:color="auto" w:fill="auto"/>
            <w:noWrap/>
            <w:hideMark/>
          </w:tcPr>
          <w:p w:rsidR="00AD42F0" w:rsidRPr="00E50CA7" w:rsidRDefault="00AD42F0" w:rsidP="00F637DD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حسام</w:t>
            </w:r>
          </w:p>
        </w:tc>
        <w:tc>
          <w:tcPr>
            <w:tcW w:w="1929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D42F0" w:rsidRPr="00E50CA7" w:rsidRDefault="00AD42F0" w:rsidP="00F637DD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 حسام</w:t>
            </w:r>
          </w:p>
        </w:tc>
        <w:tc>
          <w:tcPr>
            <w:tcW w:w="912" w:type="dxa"/>
            <w:tcBorders>
              <w:left w:val="single" w:sz="4" w:space="0" w:color="auto"/>
            </w:tcBorders>
            <w:shd w:val="clear" w:color="auto" w:fill="auto"/>
          </w:tcPr>
          <w:p w:rsidR="00AD42F0" w:rsidRPr="00E50CA7" w:rsidRDefault="00AD42F0" w:rsidP="00072F13">
            <w:pPr>
              <w:tabs>
                <w:tab w:val="left" w:pos="962"/>
              </w:tabs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1" w:type="dxa"/>
            <w:noWrap/>
            <w:vAlign w:val="center"/>
          </w:tcPr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حاضر</w:t>
            </w:r>
          </w:p>
        </w:tc>
        <w:tc>
          <w:tcPr>
            <w:tcW w:w="972" w:type="dxa"/>
            <w:vMerge/>
            <w:noWrap/>
            <w:vAlign w:val="center"/>
            <w:hideMark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bookmarkEnd w:id="6"/>
      <w:tr w:rsidR="00AD42F0" w:rsidRPr="00E50CA7" w:rsidTr="00107F64">
        <w:trPr>
          <w:trHeight w:val="285"/>
        </w:trPr>
        <w:tc>
          <w:tcPr>
            <w:tcW w:w="938" w:type="dxa"/>
            <w:shd w:val="clear" w:color="auto" w:fill="FFFFFF" w:themeFill="background1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77" w:type="dxa"/>
            <w:gridSpan w:val="4"/>
            <w:shd w:val="clear" w:color="auto" w:fill="FFFFFF" w:themeFill="background1"/>
          </w:tcPr>
          <w:p w:rsidR="00AD42F0" w:rsidRPr="00E50CA7" w:rsidRDefault="00AD42F0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وسائط متعددة</w:t>
            </w:r>
          </w:p>
        </w:tc>
        <w:tc>
          <w:tcPr>
            <w:tcW w:w="988" w:type="dxa"/>
            <w:shd w:val="clear" w:color="auto" w:fill="auto"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9" w:type="dxa"/>
            <w:gridSpan w:val="3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214" w:type="dxa"/>
            <w:gridSpan w:val="2"/>
            <w:shd w:val="clear" w:color="auto" w:fill="auto"/>
          </w:tcPr>
          <w:p w:rsidR="00AD42F0" w:rsidRPr="00E50CA7" w:rsidRDefault="00AD42F0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39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:rsidR="00AD42F0" w:rsidRPr="00E50CA7" w:rsidRDefault="00AD42F0" w:rsidP="00AA052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ختياري 3 تمارين</w:t>
            </w:r>
          </w:p>
        </w:tc>
        <w:tc>
          <w:tcPr>
            <w:tcW w:w="1929" w:type="dxa"/>
            <w:gridSpan w:val="6"/>
            <w:tcBorders>
              <w:left w:val="single" w:sz="4" w:space="0" w:color="auto"/>
            </w:tcBorders>
            <w:shd w:val="clear" w:color="auto" w:fill="auto"/>
          </w:tcPr>
          <w:p w:rsidR="00AD42F0" w:rsidRPr="00E50CA7" w:rsidRDefault="00AD42F0" w:rsidP="00AA052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ختيارى 2 تمارين</w:t>
            </w:r>
          </w:p>
        </w:tc>
        <w:tc>
          <w:tcPr>
            <w:tcW w:w="912" w:type="dxa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1" w:type="dxa"/>
            <w:noWrap/>
            <w:vAlign w:val="center"/>
          </w:tcPr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ادة</w:t>
            </w:r>
          </w:p>
        </w:tc>
        <w:tc>
          <w:tcPr>
            <w:tcW w:w="972" w:type="dxa"/>
            <w:vMerge w:val="restart"/>
            <w:noWrap/>
            <w:vAlign w:val="center"/>
            <w:hideMark/>
          </w:tcPr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خميس</w:t>
            </w:r>
          </w:p>
          <w:p w:rsidR="00AD42F0" w:rsidRPr="00E50CA7" w:rsidRDefault="00AD42F0" w:rsidP="004702B7">
            <w:pPr>
              <w:bidi w:val="0"/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</w:p>
        </w:tc>
      </w:tr>
      <w:tr w:rsidR="00AD42F0" w:rsidRPr="00E50CA7" w:rsidTr="00107F64">
        <w:trPr>
          <w:trHeight w:val="285"/>
        </w:trPr>
        <w:tc>
          <w:tcPr>
            <w:tcW w:w="938" w:type="dxa"/>
            <w:shd w:val="clear" w:color="auto" w:fill="FFFFFF" w:themeFill="background1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77" w:type="dxa"/>
            <w:gridSpan w:val="4"/>
            <w:shd w:val="clear" w:color="auto" w:fill="FFFFFF" w:themeFill="background1"/>
          </w:tcPr>
          <w:p w:rsidR="00AD42F0" w:rsidRPr="00E50CA7" w:rsidRDefault="00AD42F0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3</w:t>
            </w:r>
          </w:p>
        </w:tc>
        <w:tc>
          <w:tcPr>
            <w:tcW w:w="988" w:type="dxa"/>
            <w:shd w:val="clear" w:color="auto" w:fill="auto"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9" w:type="dxa"/>
            <w:gridSpan w:val="3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214" w:type="dxa"/>
            <w:gridSpan w:val="2"/>
            <w:shd w:val="clear" w:color="auto" w:fill="auto"/>
          </w:tcPr>
          <w:p w:rsidR="00AD42F0" w:rsidRPr="00E50CA7" w:rsidRDefault="00AD42F0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39" w:type="dxa"/>
            <w:gridSpan w:val="3"/>
            <w:shd w:val="clear" w:color="auto" w:fill="auto"/>
          </w:tcPr>
          <w:p w:rsidR="00AD42F0" w:rsidRPr="00E50CA7" w:rsidRDefault="00AD42F0" w:rsidP="00AA052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5</w:t>
            </w:r>
          </w:p>
        </w:tc>
        <w:tc>
          <w:tcPr>
            <w:tcW w:w="1929" w:type="dxa"/>
            <w:gridSpan w:val="6"/>
            <w:shd w:val="clear" w:color="auto" w:fill="auto"/>
          </w:tcPr>
          <w:p w:rsidR="00AD42F0" w:rsidRPr="00E50CA7" w:rsidRDefault="00AD42F0" w:rsidP="00AA052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ق5</w:t>
            </w:r>
          </w:p>
        </w:tc>
        <w:tc>
          <w:tcPr>
            <w:tcW w:w="912" w:type="dxa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1" w:type="dxa"/>
            <w:noWrap/>
            <w:vAlign w:val="center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</w:rPr>
              <w:t>المكان</w:t>
            </w:r>
          </w:p>
        </w:tc>
        <w:tc>
          <w:tcPr>
            <w:tcW w:w="972" w:type="dxa"/>
            <w:vMerge/>
            <w:noWrap/>
            <w:vAlign w:val="center"/>
            <w:hideMark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  <w:tr w:rsidR="00AD42F0" w:rsidRPr="00E50CA7" w:rsidTr="00107F64">
        <w:trPr>
          <w:trHeight w:val="285"/>
        </w:trPr>
        <w:tc>
          <w:tcPr>
            <w:tcW w:w="938" w:type="dxa"/>
            <w:shd w:val="clear" w:color="auto" w:fill="FFFFFF" w:themeFill="background1"/>
            <w:noWrap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977" w:type="dxa"/>
            <w:gridSpan w:val="4"/>
            <w:shd w:val="clear" w:color="auto" w:fill="FFFFFF" w:themeFill="background1"/>
          </w:tcPr>
          <w:p w:rsidR="00AD42F0" w:rsidRPr="00E50CA7" w:rsidRDefault="00AD42F0" w:rsidP="00356C7C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د/محمد عبد الوهاب</w:t>
            </w:r>
          </w:p>
        </w:tc>
        <w:tc>
          <w:tcPr>
            <w:tcW w:w="988" w:type="dxa"/>
            <w:shd w:val="clear" w:color="auto" w:fill="auto"/>
          </w:tcPr>
          <w:p w:rsidR="00AD42F0" w:rsidRPr="00E50CA7" w:rsidRDefault="00AD42F0" w:rsidP="00072F13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979" w:type="dxa"/>
            <w:gridSpan w:val="3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214" w:type="dxa"/>
            <w:gridSpan w:val="2"/>
            <w:shd w:val="clear" w:color="auto" w:fill="auto"/>
          </w:tcPr>
          <w:p w:rsidR="00AD42F0" w:rsidRPr="00E50CA7" w:rsidRDefault="00AD42F0" w:rsidP="007B6B29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2139" w:type="dxa"/>
            <w:gridSpan w:val="3"/>
            <w:shd w:val="clear" w:color="auto" w:fill="auto"/>
          </w:tcPr>
          <w:p w:rsidR="00AD42F0" w:rsidRPr="00E50CA7" w:rsidRDefault="00AD42F0" w:rsidP="00AA052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م//أحمد سلامه </w:t>
            </w:r>
          </w:p>
        </w:tc>
        <w:tc>
          <w:tcPr>
            <w:tcW w:w="1929" w:type="dxa"/>
            <w:gridSpan w:val="6"/>
            <w:shd w:val="clear" w:color="auto" w:fill="auto"/>
          </w:tcPr>
          <w:p w:rsidR="00AD42F0" w:rsidRPr="00E50CA7" w:rsidRDefault="00AD42F0" w:rsidP="00AA052E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 xml:space="preserve">م/محمد علي </w:t>
            </w:r>
          </w:p>
        </w:tc>
        <w:tc>
          <w:tcPr>
            <w:tcW w:w="912" w:type="dxa"/>
            <w:shd w:val="clear" w:color="auto" w:fill="auto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1061" w:type="dxa"/>
            <w:noWrap/>
            <w:vAlign w:val="center"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  <w:r w:rsidRPr="00E50CA7">
              <w:rPr>
                <w:rFonts w:ascii="Makkah" w:hAnsi="Makkah" w:cs="Makkah"/>
                <w:b/>
                <w:bCs/>
                <w:sz w:val="24"/>
                <w:szCs w:val="24"/>
                <w:rtl/>
                <w:lang w:bidi="ar-EG"/>
              </w:rPr>
              <w:t>المحاضر</w:t>
            </w:r>
          </w:p>
        </w:tc>
        <w:tc>
          <w:tcPr>
            <w:tcW w:w="972" w:type="dxa"/>
            <w:vMerge/>
            <w:noWrap/>
            <w:vAlign w:val="center"/>
            <w:hideMark/>
          </w:tcPr>
          <w:p w:rsidR="00AD42F0" w:rsidRPr="00E50CA7" w:rsidRDefault="00AD42F0" w:rsidP="004702B7">
            <w:pPr>
              <w:jc w:val="center"/>
              <w:rPr>
                <w:rFonts w:ascii="Makkah" w:hAnsi="Makkah" w:cs="Makkah"/>
                <w:b/>
                <w:bCs/>
                <w:sz w:val="24"/>
                <w:szCs w:val="24"/>
                <w:lang w:bidi="ar-EG"/>
              </w:rPr>
            </w:pPr>
          </w:p>
        </w:tc>
      </w:tr>
    </w:tbl>
    <w:p w:rsidR="00085475" w:rsidRPr="00E50CA7" w:rsidRDefault="00085475" w:rsidP="00E50CA7">
      <w:pPr>
        <w:rPr>
          <w:rFonts w:cs="Sultan bold"/>
          <w:sz w:val="32"/>
          <w:szCs w:val="32"/>
          <w:rtl/>
          <w:lang w:bidi="ar-EG"/>
        </w:rPr>
      </w:pPr>
    </w:p>
    <w:sectPr w:rsidR="00085475" w:rsidRPr="00E50CA7" w:rsidSect="00E81004">
      <w:headerReference w:type="default" r:id="rId8"/>
      <w:footerReference w:type="even" r:id="rId9"/>
      <w:footerReference w:type="default" r:id="rId10"/>
      <w:pgSz w:w="16838" w:h="11906" w:orient="landscape"/>
      <w:pgMar w:top="341" w:right="1440" w:bottom="2127" w:left="1440" w:header="284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4D3E" w:rsidRDefault="00EE4D3E" w:rsidP="00BB3075">
      <w:pPr>
        <w:spacing w:after="0" w:line="240" w:lineRule="auto"/>
      </w:pPr>
      <w:r>
        <w:separator/>
      </w:r>
    </w:p>
  </w:endnote>
  <w:endnote w:type="continuationSeparator" w:id="0">
    <w:p w:rsidR="00EE4D3E" w:rsidRDefault="00EE4D3E" w:rsidP="00BB3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kkah">
    <w:altName w:val="Times New Roman"/>
    <w:charset w:val="00"/>
    <w:family w:val="roman"/>
    <w:pitch w:val="variable"/>
    <w:sig w:usb0="80002003" w:usb1="90000100" w:usb2="00000008" w:usb3="00000000" w:csb0="00000041" w:csb1="00000000"/>
  </w:font>
  <w:font w:name="Sultan bold">
    <w:altName w:val="Arial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2F13" w:rsidRDefault="00072F13" w:rsidP="00AE7D90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2F13" w:rsidRDefault="00072F13" w:rsidP="009F298D">
    <w:pPr>
      <w:pStyle w:val="Footer"/>
      <w:rPr>
        <w:sz w:val="28"/>
        <w:szCs w:val="28"/>
        <w:rtl/>
        <w:lang w:bidi="ar-EG"/>
      </w:rPr>
    </w:pPr>
    <w:r>
      <w:rPr>
        <w:rFonts w:hint="cs"/>
        <w:sz w:val="28"/>
        <w:szCs w:val="28"/>
        <w:rtl/>
        <w:lang w:bidi="ar-EG"/>
      </w:rPr>
      <w:t xml:space="preserve">      وكيل الكلية لشئون التعليم والطلاب                                                                                                             عميد الكليه</w:t>
    </w:r>
  </w:p>
  <w:p w:rsidR="00072F13" w:rsidRPr="00C95AD5" w:rsidRDefault="00072F13" w:rsidP="002B5CAF">
    <w:pPr>
      <w:pStyle w:val="Footer"/>
      <w:jc w:val="center"/>
      <w:rPr>
        <w:sz w:val="28"/>
        <w:szCs w:val="28"/>
        <w:lang w:bidi="ar-EG"/>
      </w:rPr>
    </w:pPr>
    <w:r>
      <w:rPr>
        <w:rFonts w:hint="cs"/>
        <w:sz w:val="28"/>
        <w:szCs w:val="28"/>
        <w:rtl/>
        <w:lang w:bidi="ar-EG"/>
      </w:rPr>
      <w:t xml:space="preserve">      أ.د /احمد عبد الرحيم  فرغلي                                                                                                      أ.د / احمد عبدالرحيم فرغلي</w:t>
    </w:r>
  </w:p>
  <w:p w:rsidR="00072F13" w:rsidRPr="00E81004" w:rsidRDefault="00072F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4D3E" w:rsidRDefault="00EE4D3E" w:rsidP="00BB3075">
      <w:pPr>
        <w:spacing w:after="0" w:line="240" w:lineRule="auto"/>
      </w:pPr>
      <w:r>
        <w:separator/>
      </w:r>
    </w:p>
  </w:footnote>
  <w:footnote w:type="continuationSeparator" w:id="0">
    <w:p w:rsidR="00EE4D3E" w:rsidRDefault="00EE4D3E" w:rsidP="00BB3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2F13" w:rsidRPr="00E50CA7" w:rsidRDefault="00072F13" w:rsidP="00BB3075">
    <w:pPr>
      <w:tabs>
        <w:tab w:val="center" w:pos="4153"/>
        <w:tab w:val="right" w:pos="8306"/>
      </w:tabs>
      <w:bidi w:val="0"/>
      <w:spacing w:after="0" w:line="240" w:lineRule="auto"/>
      <w:jc w:val="center"/>
      <w:rPr>
        <w:rFonts w:ascii="Makkah" w:eastAsia="Calibri" w:hAnsi="Makkah" w:cs="Makkah"/>
        <w:b/>
        <w:bCs/>
        <w:noProof/>
        <w:sz w:val="44"/>
        <w:szCs w:val="44"/>
        <w:rtl/>
        <w:lang w:bidi="ar-EG"/>
      </w:rPr>
    </w:pPr>
    <w:r w:rsidRPr="00E50CA7">
      <w:rPr>
        <w:rFonts w:ascii="Makkah" w:eastAsia="Calibri" w:hAnsi="Makkah" w:cs="Makkah"/>
        <w:b/>
        <w:bCs/>
        <w:noProof/>
        <w:sz w:val="44"/>
        <w:szCs w:val="44"/>
      </w:rPr>
      <w:drawing>
        <wp:anchor distT="0" distB="0" distL="114300" distR="114300" simplePos="0" relativeHeight="251660288" behindDoc="0" locked="0" layoutInCell="1" allowOverlap="1" wp14:anchorId="606EC5C9" wp14:editId="14A6A3A3">
          <wp:simplePos x="0" y="0"/>
          <wp:positionH relativeFrom="column">
            <wp:posOffset>-114300</wp:posOffset>
          </wp:positionH>
          <wp:positionV relativeFrom="paragraph">
            <wp:posOffset>124460</wp:posOffset>
          </wp:positionV>
          <wp:extent cx="791210" cy="974725"/>
          <wp:effectExtent l="0" t="0" r="8890" b="0"/>
          <wp:wrapNone/>
          <wp:docPr id="2" name="Picture 1" descr="Untit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lum bright="-24000" contrast="48000"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1210" cy="974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E50CA7">
      <w:rPr>
        <w:rFonts w:ascii="Makkah" w:eastAsia="Calibri" w:hAnsi="Makkah" w:cs="Makkah"/>
        <w:b/>
        <w:bCs/>
        <w:noProof/>
        <w:sz w:val="44"/>
        <w:szCs w:val="44"/>
      </w:rPr>
      <w:drawing>
        <wp:anchor distT="0" distB="0" distL="114300" distR="114300" simplePos="0" relativeHeight="251659264" behindDoc="0" locked="0" layoutInCell="1" allowOverlap="1" wp14:anchorId="562080FF" wp14:editId="380192A6">
          <wp:simplePos x="0" y="0"/>
          <wp:positionH relativeFrom="column">
            <wp:posOffset>8087360</wp:posOffset>
          </wp:positionH>
          <wp:positionV relativeFrom="paragraph">
            <wp:posOffset>124460</wp:posOffset>
          </wp:positionV>
          <wp:extent cx="695960" cy="878205"/>
          <wp:effectExtent l="0" t="0" r="8890" b="0"/>
          <wp:wrapNone/>
          <wp:docPr id="1" name="Picture 2" descr="شعار الجامعة النهائي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شعار الجامعة النهائي1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960" cy="8782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E50CA7">
      <w:rPr>
        <w:rFonts w:ascii="Makkah" w:eastAsia="Calibri" w:hAnsi="Makkah" w:cs="Makkah"/>
        <w:b/>
        <w:bCs/>
        <w:noProof/>
        <w:sz w:val="44"/>
        <w:szCs w:val="44"/>
        <w:rtl/>
        <w:lang w:bidi="ar-EG"/>
      </w:rPr>
      <w:t>جامعة سوهاج</w:t>
    </w:r>
  </w:p>
  <w:p w:rsidR="00072F13" w:rsidRPr="00E50CA7" w:rsidRDefault="00072F13" w:rsidP="00BB3075">
    <w:pPr>
      <w:tabs>
        <w:tab w:val="center" w:pos="4153"/>
        <w:tab w:val="right" w:pos="8306"/>
      </w:tabs>
      <w:bidi w:val="0"/>
      <w:spacing w:after="0" w:line="240" w:lineRule="auto"/>
      <w:jc w:val="center"/>
      <w:rPr>
        <w:rFonts w:ascii="Makkah" w:eastAsia="Calibri" w:hAnsi="Makkah" w:cs="Makkah"/>
        <w:b/>
        <w:bCs/>
        <w:noProof/>
        <w:sz w:val="44"/>
        <w:szCs w:val="44"/>
        <w:rtl/>
        <w:lang w:bidi="ar-EG"/>
      </w:rPr>
    </w:pPr>
    <w:r w:rsidRPr="00E50CA7">
      <w:rPr>
        <w:rFonts w:ascii="Makkah" w:eastAsia="Calibri" w:hAnsi="Makkah" w:cs="Makkah"/>
        <w:b/>
        <w:bCs/>
        <w:noProof/>
        <w:sz w:val="44"/>
        <w:szCs w:val="44"/>
        <w:rtl/>
        <w:lang w:bidi="ar-EG"/>
      </w:rPr>
      <w:t>كلية التعليم الصناعي</w:t>
    </w:r>
  </w:p>
  <w:p w:rsidR="00072F13" w:rsidRPr="00E50CA7" w:rsidRDefault="00072F13" w:rsidP="00E32E5C">
    <w:pPr>
      <w:tabs>
        <w:tab w:val="center" w:pos="4153"/>
        <w:tab w:val="right" w:pos="8306"/>
      </w:tabs>
      <w:spacing w:after="0" w:line="240" w:lineRule="auto"/>
      <w:jc w:val="center"/>
      <w:rPr>
        <w:rFonts w:ascii="Makkah" w:eastAsia="Calibri" w:hAnsi="Makkah" w:cs="Makkah"/>
        <w:b/>
        <w:bCs/>
        <w:noProof/>
        <w:sz w:val="44"/>
        <w:szCs w:val="44"/>
        <w:rtl/>
        <w:lang w:bidi="ar-EG"/>
      </w:rPr>
    </w:pPr>
    <w:r w:rsidRPr="00E50CA7">
      <w:rPr>
        <w:rFonts w:ascii="Makkah" w:eastAsia="Calibri" w:hAnsi="Makkah" w:cs="Makkah"/>
        <w:b/>
        <w:bCs/>
        <w:noProof/>
        <w:sz w:val="44"/>
        <w:szCs w:val="44"/>
        <w:rtl/>
        <w:lang w:bidi="ar-EG"/>
      </w:rPr>
      <w:t xml:space="preserve">جدول توزيع المحاضرات والدروس للفصل الدراسي الثاني لعام </w:t>
    </w:r>
    <w:r w:rsidR="00E32E5C" w:rsidRPr="00E50CA7">
      <w:rPr>
        <w:rFonts w:ascii="Makkah" w:eastAsia="Calibri" w:hAnsi="Makkah" w:cs="Makkah"/>
        <w:b/>
        <w:bCs/>
        <w:noProof/>
        <w:sz w:val="44"/>
        <w:szCs w:val="44"/>
        <w:lang w:bidi="ar-EG"/>
      </w:rPr>
      <w:t>2018</w:t>
    </w:r>
    <w:r w:rsidR="00E32E5C" w:rsidRPr="00E50CA7">
      <w:rPr>
        <w:rFonts w:ascii="Makkah" w:eastAsia="Calibri" w:hAnsi="Makkah" w:cs="Makkah"/>
        <w:b/>
        <w:bCs/>
        <w:noProof/>
        <w:sz w:val="44"/>
        <w:szCs w:val="44"/>
        <w:rtl/>
        <w:lang w:bidi="ar-EG"/>
      </w:rPr>
      <w:t>/2019</w:t>
    </w:r>
  </w:p>
  <w:p w:rsidR="00072F13" w:rsidRPr="00BB3075" w:rsidRDefault="00AD42F0" w:rsidP="00BB3075">
    <w:pPr>
      <w:tabs>
        <w:tab w:val="center" w:pos="4153"/>
        <w:tab w:val="right" w:pos="8306"/>
      </w:tabs>
      <w:bidi w:val="0"/>
      <w:spacing w:after="0" w:line="240" w:lineRule="auto"/>
      <w:rPr>
        <w:rFonts w:ascii="Calibri" w:eastAsia="Calibri" w:hAnsi="Calibri" w:cs="Arial"/>
        <w:b/>
        <w:bCs/>
        <w:noProof/>
        <w:sz w:val="28"/>
        <w:szCs w:val="28"/>
        <w:lang w:bidi="ar-EG"/>
      </w:rPr>
    </w:pPr>
    <w:r>
      <w:rPr>
        <w:rFonts w:ascii="Calibri" w:eastAsia="Calibri" w:hAnsi="Calibri" w:cs="Arial" w:hint="cs"/>
        <w:b/>
        <w:bCs/>
        <w:noProof/>
        <w:sz w:val="28"/>
        <w:szCs w:val="28"/>
        <w:rtl/>
        <w:lang w:bidi="ar-EG"/>
      </w:rPr>
      <w:t>---------------------------------------------------------------------------------------------------------------------------------------------------</w:t>
    </w:r>
  </w:p>
  <w:p w:rsidR="00072F13" w:rsidRDefault="00072F13" w:rsidP="00AE7D90">
    <w:pPr>
      <w:pStyle w:val="Header"/>
      <w:jc w:val="center"/>
      <w:rPr>
        <w:lang w:bidi="ar-EG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MDWwtLQ0NTUwMDFR0lEKTi0uzszPAykwrgUA5YhwxCwAAAA="/>
  </w:docVars>
  <w:rsids>
    <w:rsidRoot w:val="003E6611"/>
    <w:rsid w:val="00000DAE"/>
    <w:rsid w:val="000060B5"/>
    <w:rsid w:val="000061B6"/>
    <w:rsid w:val="00007CF4"/>
    <w:rsid w:val="00015738"/>
    <w:rsid w:val="00015FBA"/>
    <w:rsid w:val="00024FC4"/>
    <w:rsid w:val="00026256"/>
    <w:rsid w:val="000262A5"/>
    <w:rsid w:val="00042178"/>
    <w:rsid w:val="00044012"/>
    <w:rsid w:val="00052B5E"/>
    <w:rsid w:val="0005387D"/>
    <w:rsid w:val="00065FCE"/>
    <w:rsid w:val="00067E40"/>
    <w:rsid w:val="00072F13"/>
    <w:rsid w:val="00082DDA"/>
    <w:rsid w:val="00085475"/>
    <w:rsid w:val="0009005D"/>
    <w:rsid w:val="0009372E"/>
    <w:rsid w:val="0009459B"/>
    <w:rsid w:val="000A4349"/>
    <w:rsid w:val="000B00F4"/>
    <w:rsid w:val="000B10C2"/>
    <w:rsid w:val="000B71FB"/>
    <w:rsid w:val="000C4924"/>
    <w:rsid w:val="000C54D5"/>
    <w:rsid w:val="000D086D"/>
    <w:rsid w:val="000D1E39"/>
    <w:rsid w:val="000D216E"/>
    <w:rsid w:val="000D38C2"/>
    <w:rsid w:val="000F0E61"/>
    <w:rsid w:val="000F1967"/>
    <w:rsid w:val="000F2F65"/>
    <w:rsid w:val="0010263A"/>
    <w:rsid w:val="0010625C"/>
    <w:rsid w:val="00107F64"/>
    <w:rsid w:val="00110E9F"/>
    <w:rsid w:val="001158F2"/>
    <w:rsid w:val="001160CC"/>
    <w:rsid w:val="00121803"/>
    <w:rsid w:val="00125102"/>
    <w:rsid w:val="001257E5"/>
    <w:rsid w:val="0012679B"/>
    <w:rsid w:val="001277C0"/>
    <w:rsid w:val="001302FB"/>
    <w:rsid w:val="001321FF"/>
    <w:rsid w:val="00136B81"/>
    <w:rsid w:val="0014197E"/>
    <w:rsid w:val="00144AF4"/>
    <w:rsid w:val="00150210"/>
    <w:rsid w:val="00152385"/>
    <w:rsid w:val="001539BA"/>
    <w:rsid w:val="0015493C"/>
    <w:rsid w:val="00154EB0"/>
    <w:rsid w:val="00162FAF"/>
    <w:rsid w:val="001712A7"/>
    <w:rsid w:val="00176ADB"/>
    <w:rsid w:val="001825FF"/>
    <w:rsid w:val="001834E1"/>
    <w:rsid w:val="001909D1"/>
    <w:rsid w:val="001A0853"/>
    <w:rsid w:val="001A15A3"/>
    <w:rsid w:val="001B08D2"/>
    <w:rsid w:val="001C35FF"/>
    <w:rsid w:val="001D1127"/>
    <w:rsid w:val="001D3C33"/>
    <w:rsid w:val="001D76E4"/>
    <w:rsid w:val="001E2B2A"/>
    <w:rsid w:val="001E4F9C"/>
    <w:rsid w:val="001E6666"/>
    <w:rsid w:val="001E7EF3"/>
    <w:rsid w:val="00207DB4"/>
    <w:rsid w:val="0021292F"/>
    <w:rsid w:val="00214DF6"/>
    <w:rsid w:val="002249D7"/>
    <w:rsid w:val="00227413"/>
    <w:rsid w:val="00227A16"/>
    <w:rsid w:val="00243E2C"/>
    <w:rsid w:val="0024747C"/>
    <w:rsid w:val="002577C9"/>
    <w:rsid w:val="00260F3D"/>
    <w:rsid w:val="00264EA6"/>
    <w:rsid w:val="002714EF"/>
    <w:rsid w:val="00272E48"/>
    <w:rsid w:val="0027359E"/>
    <w:rsid w:val="002779AC"/>
    <w:rsid w:val="002936F9"/>
    <w:rsid w:val="00294DCB"/>
    <w:rsid w:val="0029637F"/>
    <w:rsid w:val="002A37BB"/>
    <w:rsid w:val="002A52A6"/>
    <w:rsid w:val="002A788D"/>
    <w:rsid w:val="002B1686"/>
    <w:rsid w:val="002B5CAF"/>
    <w:rsid w:val="002B7A38"/>
    <w:rsid w:val="002C2D48"/>
    <w:rsid w:val="002C4D63"/>
    <w:rsid w:val="002C5452"/>
    <w:rsid w:val="002C5E7A"/>
    <w:rsid w:val="002D01BD"/>
    <w:rsid w:val="002D0E19"/>
    <w:rsid w:val="002D3192"/>
    <w:rsid w:val="002E5C36"/>
    <w:rsid w:val="002E755D"/>
    <w:rsid w:val="002F609A"/>
    <w:rsid w:val="00300B2E"/>
    <w:rsid w:val="00300D96"/>
    <w:rsid w:val="0030161A"/>
    <w:rsid w:val="003024C5"/>
    <w:rsid w:val="00307D2F"/>
    <w:rsid w:val="003234C6"/>
    <w:rsid w:val="003236C2"/>
    <w:rsid w:val="0032584A"/>
    <w:rsid w:val="0033505B"/>
    <w:rsid w:val="0034146A"/>
    <w:rsid w:val="00353E6C"/>
    <w:rsid w:val="00354B57"/>
    <w:rsid w:val="00356C7C"/>
    <w:rsid w:val="003659A6"/>
    <w:rsid w:val="0037077A"/>
    <w:rsid w:val="00380EA1"/>
    <w:rsid w:val="00383DC1"/>
    <w:rsid w:val="00391E67"/>
    <w:rsid w:val="00395891"/>
    <w:rsid w:val="00396B02"/>
    <w:rsid w:val="0039701A"/>
    <w:rsid w:val="0039727C"/>
    <w:rsid w:val="00397B4E"/>
    <w:rsid w:val="003A3F79"/>
    <w:rsid w:val="003A4B42"/>
    <w:rsid w:val="003B1989"/>
    <w:rsid w:val="003B2ED1"/>
    <w:rsid w:val="003B3C4C"/>
    <w:rsid w:val="003B49DE"/>
    <w:rsid w:val="003B7B66"/>
    <w:rsid w:val="003C22A1"/>
    <w:rsid w:val="003C5173"/>
    <w:rsid w:val="003C5DBD"/>
    <w:rsid w:val="003D2EAA"/>
    <w:rsid w:val="003D3E4F"/>
    <w:rsid w:val="003D5565"/>
    <w:rsid w:val="003D5BDD"/>
    <w:rsid w:val="003D7337"/>
    <w:rsid w:val="003E0FB0"/>
    <w:rsid w:val="003E2F06"/>
    <w:rsid w:val="003E55DF"/>
    <w:rsid w:val="003E6611"/>
    <w:rsid w:val="003E6688"/>
    <w:rsid w:val="003E6AE4"/>
    <w:rsid w:val="003E6DE0"/>
    <w:rsid w:val="003F13D0"/>
    <w:rsid w:val="004010A0"/>
    <w:rsid w:val="00401229"/>
    <w:rsid w:val="00410A71"/>
    <w:rsid w:val="00412AC8"/>
    <w:rsid w:val="004174EC"/>
    <w:rsid w:val="004339D3"/>
    <w:rsid w:val="00434F9C"/>
    <w:rsid w:val="004368B9"/>
    <w:rsid w:val="004435C5"/>
    <w:rsid w:val="00445743"/>
    <w:rsid w:val="00451997"/>
    <w:rsid w:val="004534BD"/>
    <w:rsid w:val="00455604"/>
    <w:rsid w:val="0045622C"/>
    <w:rsid w:val="00461520"/>
    <w:rsid w:val="004615E1"/>
    <w:rsid w:val="0046381E"/>
    <w:rsid w:val="004660C6"/>
    <w:rsid w:val="00466BFB"/>
    <w:rsid w:val="004702B7"/>
    <w:rsid w:val="00473047"/>
    <w:rsid w:val="00473304"/>
    <w:rsid w:val="004760DE"/>
    <w:rsid w:val="00480FEF"/>
    <w:rsid w:val="00482691"/>
    <w:rsid w:val="004829E2"/>
    <w:rsid w:val="00484412"/>
    <w:rsid w:val="004954EB"/>
    <w:rsid w:val="004A0CC2"/>
    <w:rsid w:val="004A4A37"/>
    <w:rsid w:val="004B0284"/>
    <w:rsid w:val="004B730A"/>
    <w:rsid w:val="004C768A"/>
    <w:rsid w:val="004C7EA9"/>
    <w:rsid w:val="004D0B4F"/>
    <w:rsid w:val="004D0B7A"/>
    <w:rsid w:val="004D1254"/>
    <w:rsid w:val="004D2FD8"/>
    <w:rsid w:val="004D4C2F"/>
    <w:rsid w:val="004D5829"/>
    <w:rsid w:val="004D7E5C"/>
    <w:rsid w:val="004E1E12"/>
    <w:rsid w:val="004E482F"/>
    <w:rsid w:val="004E5773"/>
    <w:rsid w:val="004F259E"/>
    <w:rsid w:val="004F5FD6"/>
    <w:rsid w:val="004F761A"/>
    <w:rsid w:val="00502AA2"/>
    <w:rsid w:val="0050791D"/>
    <w:rsid w:val="00507944"/>
    <w:rsid w:val="00511C75"/>
    <w:rsid w:val="00523B1F"/>
    <w:rsid w:val="00527E60"/>
    <w:rsid w:val="00531DCD"/>
    <w:rsid w:val="00535464"/>
    <w:rsid w:val="00542C2C"/>
    <w:rsid w:val="005443E1"/>
    <w:rsid w:val="00545675"/>
    <w:rsid w:val="0054666C"/>
    <w:rsid w:val="00550389"/>
    <w:rsid w:val="005505F8"/>
    <w:rsid w:val="0055158A"/>
    <w:rsid w:val="005548BE"/>
    <w:rsid w:val="005551E7"/>
    <w:rsid w:val="00555FAE"/>
    <w:rsid w:val="00571F99"/>
    <w:rsid w:val="00572B82"/>
    <w:rsid w:val="00574345"/>
    <w:rsid w:val="005828D2"/>
    <w:rsid w:val="00594F1A"/>
    <w:rsid w:val="005A4E6F"/>
    <w:rsid w:val="005A644D"/>
    <w:rsid w:val="005B3287"/>
    <w:rsid w:val="005C5B77"/>
    <w:rsid w:val="005C6BA7"/>
    <w:rsid w:val="005D0FB4"/>
    <w:rsid w:val="005D64C2"/>
    <w:rsid w:val="005E325E"/>
    <w:rsid w:val="005E3C71"/>
    <w:rsid w:val="005E6F17"/>
    <w:rsid w:val="0061018E"/>
    <w:rsid w:val="006146DF"/>
    <w:rsid w:val="00626A75"/>
    <w:rsid w:val="00627914"/>
    <w:rsid w:val="00630644"/>
    <w:rsid w:val="00632A0F"/>
    <w:rsid w:val="00633803"/>
    <w:rsid w:val="006422A3"/>
    <w:rsid w:val="006426A5"/>
    <w:rsid w:val="00647E07"/>
    <w:rsid w:val="00656AD5"/>
    <w:rsid w:val="006577B7"/>
    <w:rsid w:val="00661A17"/>
    <w:rsid w:val="00662295"/>
    <w:rsid w:val="006676DA"/>
    <w:rsid w:val="00670E4B"/>
    <w:rsid w:val="006738B1"/>
    <w:rsid w:val="006840E5"/>
    <w:rsid w:val="00691C56"/>
    <w:rsid w:val="006B22A7"/>
    <w:rsid w:val="006B281B"/>
    <w:rsid w:val="006B64B0"/>
    <w:rsid w:val="006C01B6"/>
    <w:rsid w:val="006C188E"/>
    <w:rsid w:val="006C5686"/>
    <w:rsid w:val="006C60D2"/>
    <w:rsid w:val="006D0335"/>
    <w:rsid w:val="006D319A"/>
    <w:rsid w:val="0070153D"/>
    <w:rsid w:val="00707C01"/>
    <w:rsid w:val="007131F0"/>
    <w:rsid w:val="0071416E"/>
    <w:rsid w:val="00732656"/>
    <w:rsid w:val="00735F31"/>
    <w:rsid w:val="007378B4"/>
    <w:rsid w:val="00744CB3"/>
    <w:rsid w:val="0074550F"/>
    <w:rsid w:val="00752E16"/>
    <w:rsid w:val="00755455"/>
    <w:rsid w:val="00757FA9"/>
    <w:rsid w:val="0076240B"/>
    <w:rsid w:val="00762E7E"/>
    <w:rsid w:val="0076697D"/>
    <w:rsid w:val="00767992"/>
    <w:rsid w:val="00771AC7"/>
    <w:rsid w:val="00776BE1"/>
    <w:rsid w:val="00780AF5"/>
    <w:rsid w:val="00782D1C"/>
    <w:rsid w:val="007862C6"/>
    <w:rsid w:val="00786499"/>
    <w:rsid w:val="00786B75"/>
    <w:rsid w:val="007A6C09"/>
    <w:rsid w:val="007A7039"/>
    <w:rsid w:val="007B1CE3"/>
    <w:rsid w:val="007B245F"/>
    <w:rsid w:val="007B2C05"/>
    <w:rsid w:val="007B47B8"/>
    <w:rsid w:val="007B7A4A"/>
    <w:rsid w:val="007C28B8"/>
    <w:rsid w:val="007C2954"/>
    <w:rsid w:val="007D38FA"/>
    <w:rsid w:val="007E143A"/>
    <w:rsid w:val="007E217F"/>
    <w:rsid w:val="007E2A0A"/>
    <w:rsid w:val="007E2ECA"/>
    <w:rsid w:val="007E497E"/>
    <w:rsid w:val="007E5454"/>
    <w:rsid w:val="007E666B"/>
    <w:rsid w:val="00801CC3"/>
    <w:rsid w:val="008048FF"/>
    <w:rsid w:val="00810982"/>
    <w:rsid w:val="00812541"/>
    <w:rsid w:val="00815CA2"/>
    <w:rsid w:val="00817174"/>
    <w:rsid w:val="00820A4D"/>
    <w:rsid w:val="00821689"/>
    <w:rsid w:val="00821D30"/>
    <w:rsid w:val="00822C7D"/>
    <w:rsid w:val="0083087B"/>
    <w:rsid w:val="00830A58"/>
    <w:rsid w:val="008350B4"/>
    <w:rsid w:val="00840BB2"/>
    <w:rsid w:val="00841CBF"/>
    <w:rsid w:val="00845FA3"/>
    <w:rsid w:val="0084647F"/>
    <w:rsid w:val="00851EFF"/>
    <w:rsid w:val="008522E1"/>
    <w:rsid w:val="00861FCC"/>
    <w:rsid w:val="0086270A"/>
    <w:rsid w:val="0086748E"/>
    <w:rsid w:val="00876D8F"/>
    <w:rsid w:val="00885704"/>
    <w:rsid w:val="00892A0C"/>
    <w:rsid w:val="00892CC0"/>
    <w:rsid w:val="008A117C"/>
    <w:rsid w:val="008A1D6B"/>
    <w:rsid w:val="008A3046"/>
    <w:rsid w:val="008C49F6"/>
    <w:rsid w:val="008D213A"/>
    <w:rsid w:val="008D2305"/>
    <w:rsid w:val="008D74A7"/>
    <w:rsid w:val="008D7F5F"/>
    <w:rsid w:val="008E276E"/>
    <w:rsid w:val="008E6A8C"/>
    <w:rsid w:val="008F0416"/>
    <w:rsid w:val="008F14A6"/>
    <w:rsid w:val="008F157C"/>
    <w:rsid w:val="008F49F3"/>
    <w:rsid w:val="008F5C51"/>
    <w:rsid w:val="009001C5"/>
    <w:rsid w:val="009007F0"/>
    <w:rsid w:val="00900C6F"/>
    <w:rsid w:val="00901146"/>
    <w:rsid w:val="00901C23"/>
    <w:rsid w:val="00904057"/>
    <w:rsid w:val="00917C5C"/>
    <w:rsid w:val="009271D0"/>
    <w:rsid w:val="009276D1"/>
    <w:rsid w:val="009316F6"/>
    <w:rsid w:val="009323A6"/>
    <w:rsid w:val="00940D70"/>
    <w:rsid w:val="00941B58"/>
    <w:rsid w:val="009435E1"/>
    <w:rsid w:val="009447B3"/>
    <w:rsid w:val="00946CE1"/>
    <w:rsid w:val="009505EF"/>
    <w:rsid w:val="00953AF7"/>
    <w:rsid w:val="00956963"/>
    <w:rsid w:val="00965016"/>
    <w:rsid w:val="00970668"/>
    <w:rsid w:val="009736A3"/>
    <w:rsid w:val="009760E1"/>
    <w:rsid w:val="00981305"/>
    <w:rsid w:val="00981B97"/>
    <w:rsid w:val="009836A4"/>
    <w:rsid w:val="00987CCF"/>
    <w:rsid w:val="009911AE"/>
    <w:rsid w:val="009A53BE"/>
    <w:rsid w:val="009B0D01"/>
    <w:rsid w:val="009B1745"/>
    <w:rsid w:val="009D387E"/>
    <w:rsid w:val="009D6830"/>
    <w:rsid w:val="009D6BC3"/>
    <w:rsid w:val="009E3B81"/>
    <w:rsid w:val="009E76A0"/>
    <w:rsid w:val="009F298D"/>
    <w:rsid w:val="009F711A"/>
    <w:rsid w:val="00A001FB"/>
    <w:rsid w:val="00A130C8"/>
    <w:rsid w:val="00A15BF8"/>
    <w:rsid w:val="00A20298"/>
    <w:rsid w:val="00A24CCE"/>
    <w:rsid w:val="00A26145"/>
    <w:rsid w:val="00A26855"/>
    <w:rsid w:val="00A35F35"/>
    <w:rsid w:val="00A55BB2"/>
    <w:rsid w:val="00A5686A"/>
    <w:rsid w:val="00A56C97"/>
    <w:rsid w:val="00A57ABB"/>
    <w:rsid w:val="00A65574"/>
    <w:rsid w:val="00A656B7"/>
    <w:rsid w:val="00A669C3"/>
    <w:rsid w:val="00A70D62"/>
    <w:rsid w:val="00A756A4"/>
    <w:rsid w:val="00A81CBE"/>
    <w:rsid w:val="00A83719"/>
    <w:rsid w:val="00A90F24"/>
    <w:rsid w:val="00A9279C"/>
    <w:rsid w:val="00A95E39"/>
    <w:rsid w:val="00AA75F6"/>
    <w:rsid w:val="00AC053E"/>
    <w:rsid w:val="00AD42F0"/>
    <w:rsid w:val="00AD611C"/>
    <w:rsid w:val="00AD6A94"/>
    <w:rsid w:val="00AE020C"/>
    <w:rsid w:val="00AE312D"/>
    <w:rsid w:val="00AE4171"/>
    <w:rsid w:val="00AE68A3"/>
    <w:rsid w:val="00AE7D90"/>
    <w:rsid w:val="00AF5030"/>
    <w:rsid w:val="00B010FA"/>
    <w:rsid w:val="00B0456C"/>
    <w:rsid w:val="00B0550F"/>
    <w:rsid w:val="00B06385"/>
    <w:rsid w:val="00B0698E"/>
    <w:rsid w:val="00B13E5A"/>
    <w:rsid w:val="00B14238"/>
    <w:rsid w:val="00B21911"/>
    <w:rsid w:val="00B22847"/>
    <w:rsid w:val="00B24B09"/>
    <w:rsid w:val="00B262A1"/>
    <w:rsid w:val="00B26928"/>
    <w:rsid w:val="00B320F6"/>
    <w:rsid w:val="00B36158"/>
    <w:rsid w:val="00B3697A"/>
    <w:rsid w:val="00B369C3"/>
    <w:rsid w:val="00B37F9D"/>
    <w:rsid w:val="00B437A7"/>
    <w:rsid w:val="00B5307A"/>
    <w:rsid w:val="00B605EB"/>
    <w:rsid w:val="00B6365D"/>
    <w:rsid w:val="00B740D7"/>
    <w:rsid w:val="00B8186C"/>
    <w:rsid w:val="00B86BDB"/>
    <w:rsid w:val="00B91DE6"/>
    <w:rsid w:val="00B921AB"/>
    <w:rsid w:val="00BA2CC4"/>
    <w:rsid w:val="00BA7B5A"/>
    <w:rsid w:val="00BB3075"/>
    <w:rsid w:val="00BB53DB"/>
    <w:rsid w:val="00BC1638"/>
    <w:rsid w:val="00BC4ADB"/>
    <w:rsid w:val="00BD593E"/>
    <w:rsid w:val="00BE05B7"/>
    <w:rsid w:val="00BE7142"/>
    <w:rsid w:val="00BF18B3"/>
    <w:rsid w:val="00BF2A99"/>
    <w:rsid w:val="00BF2CCB"/>
    <w:rsid w:val="00BF5574"/>
    <w:rsid w:val="00C011B4"/>
    <w:rsid w:val="00C035A5"/>
    <w:rsid w:val="00C04E09"/>
    <w:rsid w:val="00C0565F"/>
    <w:rsid w:val="00C11DF3"/>
    <w:rsid w:val="00C15B48"/>
    <w:rsid w:val="00C27E39"/>
    <w:rsid w:val="00C324C7"/>
    <w:rsid w:val="00C341DC"/>
    <w:rsid w:val="00C45232"/>
    <w:rsid w:val="00C54584"/>
    <w:rsid w:val="00C57441"/>
    <w:rsid w:val="00C60765"/>
    <w:rsid w:val="00C65F26"/>
    <w:rsid w:val="00C660FD"/>
    <w:rsid w:val="00C72099"/>
    <w:rsid w:val="00C86FF1"/>
    <w:rsid w:val="00C943BB"/>
    <w:rsid w:val="00C95AD5"/>
    <w:rsid w:val="00CA3029"/>
    <w:rsid w:val="00CB0913"/>
    <w:rsid w:val="00CB0FC7"/>
    <w:rsid w:val="00CC1956"/>
    <w:rsid w:val="00CC39B3"/>
    <w:rsid w:val="00CC42CE"/>
    <w:rsid w:val="00CD5489"/>
    <w:rsid w:val="00CD67C9"/>
    <w:rsid w:val="00CE37D1"/>
    <w:rsid w:val="00CE666E"/>
    <w:rsid w:val="00CE7825"/>
    <w:rsid w:val="00CF4C02"/>
    <w:rsid w:val="00D00B7B"/>
    <w:rsid w:val="00D034F0"/>
    <w:rsid w:val="00D06C28"/>
    <w:rsid w:val="00D105C9"/>
    <w:rsid w:val="00D10ECA"/>
    <w:rsid w:val="00D16B44"/>
    <w:rsid w:val="00D21373"/>
    <w:rsid w:val="00D35C88"/>
    <w:rsid w:val="00D37D26"/>
    <w:rsid w:val="00D415A9"/>
    <w:rsid w:val="00D46987"/>
    <w:rsid w:val="00D510B3"/>
    <w:rsid w:val="00D54636"/>
    <w:rsid w:val="00D5605F"/>
    <w:rsid w:val="00D56DD2"/>
    <w:rsid w:val="00D57352"/>
    <w:rsid w:val="00D63BD0"/>
    <w:rsid w:val="00D773C3"/>
    <w:rsid w:val="00D81E6E"/>
    <w:rsid w:val="00D83B98"/>
    <w:rsid w:val="00D901C2"/>
    <w:rsid w:val="00D94FF0"/>
    <w:rsid w:val="00D95DAD"/>
    <w:rsid w:val="00DA412A"/>
    <w:rsid w:val="00DB7D93"/>
    <w:rsid w:val="00DD7999"/>
    <w:rsid w:val="00DF670E"/>
    <w:rsid w:val="00DF7813"/>
    <w:rsid w:val="00E007F4"/>
    <w:rsid w:val="00E00879"/>
    <w:rsid w:val="00E0192D"/>
    <w:rsid w:val="00E02E60"/>
    <w:rsid w:val="00E0390D"/>
    <w:rsid w:val="00E03C72"/>
    <w:rsid w:val="00E16936"/>
    <w:rsid w:val="00E22E22"/>
    <w:rsid w:val="00E263C9"/>
    <w:rsid w:val="00E327B5"/>
    <w:rsid w:val="00E32E5C"/>
    <w:rsid w:val="00E33441"/>
    <w:rsid w:val="00E34E23"/>
    <w:rsid w:val="00E45959"/>
    <w:rsid w:val="00E45C14"/>
    <w:rsid w:val="00E50CA7"/>
    <w:rsid w:val="00E52A97"/>
    <w:rsid w:val="00E5418A"/>
    <w:rsid w:val="00E560F6"/>
    <w:rsid w:val="00E613A0"/>
    <w:rsid w:val="00E64A76"/>
    <w:rsid w:val="00E706CE"/>
    <w:rsid w:val="00E733B1"/>
    <w:rsid w:val="00E73BCB"/>
    <w:rsid w:val="00E77297"/>
    <w:rsid w:val="00E81004"/>
    <w:rsid w:val="00E875FE"/>
    <w:rsid w:val="00E94D38"/>
    <w:rsid w:val="00EA0869"/>
    <w:rsid w:val="00EA4A2C"/>
    <w:rsid w:val="00EA4AD2"/>
    <w:rsid w:val="00EB06A0"/>
    <w:rsid w:val="00EB329B"/>
    <w:rsid w:val="00EC6E8E"/>
    <w:rsid w:val="00ED5868"/>
    <w:rsid w:val="00ED71FC"/>
    <w:rsid w:val="00EE4D3E"/>
    <w:rsid w:val="00EF5DD1"/>
    <w:rsid w:val="00F05AC8"/>
    <w:rsid w:val="00F151E0"/>
    <w:rsid w:val="00F156F2"/>
    <w:rsid w:val="00F311FE"/>
    <w:rsid w:val="00F36531"/>
    <w:rsid w:val="00F36797"/>
    <w:rsid w:val="00F428BD"/>
    <w:rsid w:val="00F44CA8"/>
    <w:rsid w:val="00F45571"/>
    <w:rsid w:val="00F47309"/>
    <w:rsid w:val="00F53F80"/>
    <w:rsid w:val="00F60BBB"/>
    <w:rsid w:val="00F60D58"/>
    <w:rsid w:val="00F63E2F"/>
    <w:rsid w:val="00F66F62"/>
    <w:rsid w:val="00F74EBC"/>
    <w:rsid w:val="00F77BE1"/>
    <w:rsid w:val="00F84A8C"/>
    <w:rsid w:val="00F852AE"/>
    <w:rsid w:val="00FB2289"/>
    <w:rsid w:val="00FB48AE"/>
    <w:rsid w:val="00FB4EC2"/>
    <w:rsid w:val="00FB6B34"/>
    <w:rsid w:val="00FC1297"/>
    <w:rsid w:val="00FC32C2"/>
    <w:rsid w:val="00FC423E"/>
    <w:rsid w:val="00FD1FAA"/>
    <w:rsid w:val="00FE3D78"/>
    <w:rsid w:val="00FF4E96"/>
    <w:rsid w:val="00FF593A"/>
    <w:rsid w:val="00FF5CF5"/>
    <w:rsid w:val="00FF78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C7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075"/>
  </w:style>
  <w:style w:type="paragraph" w:styleId="Footer">
    <w:name w:val="footer"/>
    <w:basedOn w:val="Normal"/>
    <w:link w:val="Foot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075"/>
  </w:style>
  <w:style w:type="table" w:styleId="TableGrid">
    <w:name w:val="Table Grid"/>
    <w:basedOn w:val="TableNormal"/>
    <w:uiPriority w:val="59"/>
    <w:rsid w:val="005E3C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10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004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3E55DF"/>
    <w:rPr>
      <w:i/>
      <w:iCs/>
      <w:color w:val="808080" w:themeColor="text1" w:themeTint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C7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075"/>
  </w:style>
  <w:style w:type="paragraph" w:styleId="Footer">
    <w:name w:val="footer"/>
    <w:basedOn w:val="Normal"/>
    <w:link w:val="FooterChar"/>
    <w:uiPriority w:val="99"/>
    <w:unhideWhenUsed/>
    <w:rsid w:val="00BB30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075"/>
  </w:style>
  <w:style w:type="table" w:styleId="TableGrid">
    <w:name w:val="Table Grid"/>
    <w:basedOn w:val="TableNormal"/>
    <w:uiPriority w:val="59"/>
    <w:rsid w:val="005E3C7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10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004"/>
    <w:rPr>
      <w:rFonts w:ascii="Tahoma" w:hAnsi="Tahoma" w:cs="Tahoma"/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3E55DF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77B3F2-94ED-436A-BCF2-70B7CF39C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</dc:creator>
  <cp:lastModifiedBy>Jana-Mohamed</cp:lastModifiedBy>
  <cp:revision>22</cp:revision>
  <cp:lastPrinted>2019-02-09T23:07:00Z</cp:lastPrinted>
  <dcterms:created xsi:type="dcterms:W3CDTF">2019-02-04T18:04:00Z</dcterms:created>
  <dcterms:modified xsi:type="dcterms:W3CDTF">2019-02-14T11:48:00Z</dcterms:modified>
</cp:coreProperties>
</file>